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183B7A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hanging="2"/>
        <w:jc w:val="center"/>
        <w:rPr>
          <w:rFonts w:eastAsia="Arial" w:cs="Arial"/>
          <w:b/>
          <w:color w:val="000000"/>
          <w:sz w:val="32"/>
          <w:szCs w:val="32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6B2F6AC3" wp14:editId="02E547A7">
            <wp:simplePos x="0" y="0"/>
            <wp:positionH relativeFrom="column">
              <wp:posOffset>4114800</wp:posOffset>
            </wp:positionH>
            <wp:positionV relativeFrom="paragraph">
              <wp:posOffset>114300</wp:posOffset>
            </wp:positionV>
            <wp:extent cx="1393190" cy="925195"/>
            <wp:effectExtent l="0" t="0" r="0" b="0"/>
            <wp:wrapNone/>
            <wp:docPr id="1" name="image1.png" descr="A logo with black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logo with black text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3190" cy="925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8AE93A3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</w:p>
    <w:p w14:paraId="2C627F4D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</w:p>
    <w:p w14:paraId="59BA7175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color w:val="000000"/>
          <w:sz w:val="32"/>
          <w:szCs w:val="32"/>
        </w:rPr>
        <w:t>LONDON METROPOLITAN UNIVERSITY</w:t>
      </w:r>
    </w:p>
    <w:p w14:paraId="609F7017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</w:p>
    <w:p w14:paraId="5F9C1359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color w:val="000000"/>
          <w:sz w:val="32"/>
          <w:szCs w:val="32"/>
        </w:rPr>
        <w:t>School of Computing</w:t>
      </w:r>
    </w:p>
    <w:p w14:paraId="019F13E1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</w:p>
    <w:p w14:paraId="4ECA4A59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jc w:val="center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>CS6W50 Career Development Learning (CDL)</w:t>
      </w:r>
    </w:p>
    <w:p w14:paraId="4193073C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2" w:hanging="4"/>
        <w:jc w:val="center"/>
        <w:rPr>
          <w:rFonts w:eastAsia="Arial" w:cs="Arial"/>
          <w:b/>
          <w:color w:val="000000"/>
          <w:sz w:val="36"/>
          <w:szCs w:val="36"/>
        </w:rPr>
      </w:pPr>
    </w:p>
    <w:p w14:paraId="40895201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3" w:hanging="5"/>
        <w:jc w:val="center"/>
        <w:rPr>
          <w:rFonts w:eastAsia="Arial" w:cs="Arial"/>
          <w:b/>
          <w:color w:val="000000"/>
          <w:sz w:val="52"/>
          <w:szCs w:val="52"/>
          <w:u w:val="single"/>
        </w:rPr>
      </w:pPr>
      <w:r>
        <w:rPr>
          <w:rFonts w:eastAsia="Arial" w:cs="Arial"/>
          <w:b/>
          <w:color w:val="000000"/>
          <w:sz w:val="52"/>
          <w:szCs w:val="52"/>
          <w:u w:val="single"/>
        </w:rPr>
        <w:t>LEARNING LOG</w:t>
      </w:r>
    </w:p>
    <w:p w14:paraId="6F1BB598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</w:p>
    <w:p w14:paraId="15128221" w14:textId="48B6A144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 xml:space="preserve">Student </w:t>
      </w:r>
      <w:proofErr w:type="spellStart"/>
      <w:r>
        <w:rPr>
          <w:rFonts w:eastAsia="Arial" w:cs="Arial"/>
          <w:b/>
          <w:sz w:val="32"/>
          <w:szCs w:val="32"/>
        </w:rPr>
        <w:t>Londonmet</w:t>
      </w:r>
      <w:proofErr w:type="spellEnd"/>
      <w:r>
        <w:rPr>
          <w:rFonts w:eastAsia="Arial" w:cs="Arial"/>
          <w:b/>
          <w:sz w:val="32"/>
          <w:szCs w:val="32"/>
        </w:rPr>
        <w:t xml:space="preserve"> ID: 22085771</w:t>
      </w:r>
    </w:p>
    <w:p w14:paraId="0216F3D9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</w:p>
    <w:p w14:paraId="459586BA" w14:textId="127EA4BE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>Student Name: Ronak Krishna Shrestha</w:t>
      </w:r>
    </w:p>
    <w:p w14:paraId="145E5E93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sz w:val="32"/>
          <w:szCs w:val="32"/>
        </w:rPr>
      </w:pPr>
    </w:p>
    <w:p w14:paraId="035EDF15" w14:textId="11B61EC1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>Student Course: AI</w:t>
      </w:r>
    </w:p>
    <w:p w14:paraId="69A0EC83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sz w:val="32"/>
          <w:szCs w:val="32"/>
        </w:rPr>
      </w:pPr>
    </w:p>
    <w:p w14:paraId="5D9E4D28" w14:textId="12C6830B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>CDL</w:t>
      </w:r>
      <w:r>
        <w:rPr>
          <w:rFonts w:eastAsia="Arial" w:cs="Arial"/>
          <w:b/>
          <w:color w:val="000000"/>
          <w:sz w:val="32"/>
          <w:szCs w:val="32"/>
        </w:rPr>
        <w:t xml:space="preserve"> Tutor: </w:t>
      </w:r>
    </w:p>
    <w:p w14:paraId="1D02E321" w14:textId="77777777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</w:p>
    <w:p w14:paraId="12D03C89" w14:textId="4548BEF6" w:rsidR="00C5466B" w:rsidRDefault="00C5466B" w:rsidP="00C5466B">
      <w:pPr>
        <w:pBdr>
          <w:top w:val="single" w:sz="4" w:space="31" w:color="000000"/>
          <w:left w:val="single" w:sz="4" w:space="31" w:color="000000"/>
          <w:bottom w:val="single" w:sz="4" w:space="31" w:color="000000"/>
          <w:right w:val="single" w:sz="4" w:space="31" w:color="000000"/>
          <w:between w:val="nil"/>
        </w:pBdr>
        <w:spacing w:line="240" w:lineRule="auto"/>
        <w:ind w:left="1" w:hanging="3"/>
        <w:rPr>
          <w:rFonts w:eastAsia="Arial" w:cs="Arial"/>
          <w:b/>
          <w:color w:val="000000"/>
          <w:sz w:val="32"/>
          <w:szCs w:val="32"/>
        </w:rPr>
      </w:pPr>
      <w:r>
        <w:rPr>
          <w:rFonts w:eastAsia="Arial" w:cs="Arial"/>
          <w:b/>
          <w:sz w:val="32"/>
          <w:szCs w:val="32"/>
        </w:rPr>
        <w:t>Place of Work (Company Name): Palm Mind</w:t>
      </w:r>
    </w:p>
    <w:p w14:paraId="59AF1B8D" w14:textId="77777777" w:rsidR="00C5466B" w:rsidRDefault="00C5466B" w:rsidP="00C5466B">
      <w:pPr>
        <w:pStyle w:val="Title"/>
        <w:ind w:left="1" w:hanging="3"/>
        <w:rPr>
          <w:sz w:val="32"/>
          <w:szCs w:val="32"/>
        </w:rPr>
      </w:pPr>
    </w:p>
    <w:p w14:paraId="39F0A915" w14:textId="77777777" w:rsidR="00C5466B" w:rsidRDefault="00C5466B" w:rsidP="00C5466B"/>
    <w:p w14:paraId="0F5A3A19" w14:textId="77777777" w:rsidR="00C5466B" w:rsidRPr="00C5466B" w:rsidRDefault="00C5466B" w:rsidP="00C5466B"/>
    <w:p w14:paraId="2DC0CA83" w14:textId="77777777" w:rsidR="00C5466B" w:rsidRDefault="00C5466B" w:rsidP="00C5466B">
      <w:pPr>
        <w:pStyle w:val="Title"/>
        <w:ind w:left="1" w:hanging="3"/>
        <w:rPr>
          <w:sz w:val="32"/>
          <w:szCs w:val="32"/>
        </w:rPr>
      </w:pPr>
    </w:p>
    <w:p w14:paraId="5825D8B5" w14:textId="77777777" w:rsidR="00C5466B" w:rsidRDefault="00C5466B" w:rsidP="00C5466B">
      <w:pPr>
        <w:pStyle w:val="Title"/>
        <w:ind w:left="1" w:hanging="3"/>
        <w:rPr>
          <w:sz w:val="32"/>
          <w:szCs w:val="32"/>
        </w:rPr>
      </w:pPr>
      <w:r>
        <w:rPr>
          <w:sz w:val="32"/>
          <w:szCs w:val="32"/>
        </w:rPr>
        <w:t>DATES OF ENTRIES IN THE LEARNING LOG</w:t>
      </w:r>
    </w:p>
    <w:p w14:paraId="3EF77EC8" w14:textId="77777777" w:rsidR="00C5466B" w:rsidRDefault="00C5466B" w:rsidP="00C5466B">
      <w:pPr>
        <w:pStyle w:val="Title"/>
        <w:ind w:left="1" w:hanging="3"/>
        <w:rPr>
          <w:sz w:val="32"/>
          <w:szCs w:val="32"/>
        </w:rPr>
      </w:pPr>
    </w:p>
    <w:p w14:paraId="37C78F21" w14:textId="77777777" w:rsidR="00C5466B" w:rsidRDefault="00C5466B" w:rsidP="00C5466B">
      <w:pPr>
        <w:pStyle w:val="Title"/>
        <w:ind w:left="1" w:hanging="3"/>
        <w:jc w:val="left"/>
        <w:rPr>
          <w:sz w:val="32"/>
          <w:szCs w:val="32"/>
        </w:rPr>
      </w:pPr>
    </w:p>
    <w:tbl>
      <w:tblPr>
        <w:tblStyle w:val="TableGrid"/>
        <w:tblW w:w="9639" w:type="dxa"/>
        <w:tblInd w:w="-572" w:type="dxa"/>
        <w:tblLook w:val="04A0" w:firstRow="1" w:lastRow="0" w:firstColumn="1" w:lastColumn="0" w:noHBand="0" w:noVBand="1"/>
      </w:tblPr>
      <w:tblGrid>
        <w:gridCol w:w="2647"/>
        <w:gridCol w:w="2075"/>
        <w:gridCol w:w="2076"/>
        <w:gridCol w:w="2841"/>
      </w:tblGrid>
      <w:tr w:rsidR="00C5466B" w14:paraId="49C9CAE2" w14:textId="77777777" w:rsidTr="00C5466B">
        <w:tc>
          <w:tcPr>
            <w:tcW w:w="2647" w:type="dxa"/>
          </w:tcPr>
          <w:p w14:paraId="706DF6EC" w14:textId="75D08438" w:rsidR="00C5466B" w:rsidRDefault="00C5466B" w:rsidP="00C5466B">
            <w:r>
              <w:t>Log Index</w:t>
            </w:r>
          </w:p>
        </w:tc>
        <w:tc>
          <w:tcPr>
            <w:tcW w:w="2075" w:type="dxa"/>
          </w:tcPr>
          <w:p w14:paraId="45A6AB87" w14:textId="7C6D9E69" w:rsidR="00C5466B" w:rsidRDefault="00C5466B" w:rsidP="00C5466B">
            <w:r>
              <w:t>Start Date</w:t>
            </w:r>
          </w:p>
        </w:tc>
        <w:tc>
          <w:tcPr>
            <w:tcW w:w="2076" w:type="dxa"/>
          </w:tcPr>
          <w:p w14:paraId="260F342F" w14:textId="48B5B5BA" w:rsidR="00C5466B" w:rsidRDefault="00C5466B" w:rsidP="00C5466B">
            <w:r>
              <w:t>End Date</w:t>
            </w:r>
          </w:p>
        </w:tc>
        <w:tc>
          <w:tcPr>
            <w:tcW w:w="2841" w:type="dxa"/>
          </w:tcPr>
          <w:p w14:paraId="3051B642" w14:textId="3FDF90E6" w:rsidR="00C5466B" w:rsidRDefault="00C5466B" w:rsidP="00C5466B">
            <w:r>
              <w:t>Company Supervisor Signature</w:t>
            </w:r>
          </w:p>
        </w:tc>
      </w:tr>
      <w:tr w:rsidR="00C5466B" w14:paraId="7970E0A2" w14:textId="77777777" w:rsidTr="00C5466B">
        <w:tc>
          <w:tcPr>
            <w:tcW w:w="2647" w:type="dxa"/>
          </w:tcPr>
          <w:p w14:paraId="5D790FD3" w14:textId="26C6BCE8" w:rsidR="00C5466B" w:rsidRDefault="00C5466B" w:rsidP="00C5466B">
            <w:r>
              <w:t>Log 1</w:t>
            </w:r>
          </w:p>
        </w:tc>
        <w:tc>
          <w:tcPr>
            <w:tcW w:w="2075" w:type="dxa"/>
          </w:tcPr>
          <w:p w14:paraId="0860F5AF" w14:textId="61EAFA07" w:rsidR="00C5466B" w:rsidRDefault="00C5466B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</w:t>
            </w:r>
            <w:r w:rsidRPr="00C5466B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2076" w:type="dxa"/>
          </w:tcPr>
          <w:p w14:paraId="0ABE00DC" w14:textId="504B8562" w:rsidR="00C5466B" w:rsidRDefault="00927FC7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6</w:t>
            </w:r>
            <w:r w:rsidRPr="00927FC7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2841" w:type="dxa"/>
          </w:tcPr>
          <w:p w14:paraId="3633B9EF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</w:tr>
      <w:tr w:rsidR="00C5466B" w14:paraId="7D6BFD43" w14:textId="77777777" w:rsidTr="00C5466B">
        <w:tc>
          <w:tcPr>
            <w:tcW w:w="2647" w:type="dxa"/>
          </w:tcPr>
          <w:p w14:paraId="7A66ACBF" w14:textId="61F32538" w:rsidR="00C5466B" w:rsidRDefault="00C5466B" w:rsidP="00C5466B">
            <w:r>
              <w:t>Log 2</w:t>
            </w:r>
          </w:p>
        </w:tc>
        <w:tc>
          <w:tcPr>
            <w:tcW w:w="2075" w:type="dxa"/>
          </w:tcPr>
          <w:p w14:paraId="4FFE0C01" w14:textId="79D8395E" w:rsidR="00C5466B" w:rsidRDefault="00B46DE1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7</w:t>
            </w:r>
            <w:r w:rsidRPr="00B46DE1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2076" w:type="dxa"/>
          </w:tcPr>
          <w:p w14:paraId="601F5C80" w14:textId="21263442" w:rsidR="00C5466B" w:rsidRDefault="00B46DE1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  <w:r w:rsidRPr="00B46DE1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 </w:t>
            </w:r>
          </w:p>
        </w:tc>
        <w:tc>
          <w:tcPr>
            <w:tcW w:w="2841" w:type="dxa"/>
          </w:tcPr>
          <w:p w14:paraId="2E2C880C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</w:tr>
      <w:tr w:rsidR="00C5466B" w14:paraId="04357D5E" w14:textId="77777777" w:rsidTr="00C5466B">
        <w:tc>
          <w:tcPr>
            <w:tcW w:w="2647" w:type="dxa"/>
          </w:tcPr>
          <w:p w14:paraId="32DFE96E" w14:textId="224900EF" w:rsidR="00C5466B" w:rsidRDefault="00C5466B" w:rsidP="00C5466B">
            <w:r>
              <w:t>Log 3</w:t>
            </w:r>
          </w:p>
        </w:tc>
        <w:tc>
          <w:tcPr>
            <w:tcW w:w="2075" w:type="dxa"/>
          </w:tcPr>
          <w:p w14:paraId="530ADEA0" w14:textId="49676B58" w:rsidR="00C5466B" w:rsidRDefault="00F27238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  <w:r w:rsidRPr="00F27238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 </w:t>
            </w:r>
          </w:p>
        </w:tc>
        <w:tc>
          <w:tcPr>
            <w:tcW w:w="2076" w:type="dxa"/>
          </w:tcPr>
          <w:p w14:paraId="630B8CC5" w14:textId="6D6B8516" w:rsidR="00C5466B" w:rsidRDefault="00F27238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3</w:t>
            </w:r>
            <w:r w:rsidRPr="00F27238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2841" w:type="dxa"/>
          </w:tcPr>
          <w:p w14:paraId="4D2449F1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</w:tr>
      <w:tr w:rsidR="00C5466B" w14:paraId="2765D33D" w14:textId="77777777" w:rsidTr="00C5466B">
        <w:tc>
          <w:tcPr>
            <w:tcW w:w="2647" w:type="dxa"/>
          </w:tcPr>
          <w:p w14:paraId="13173852" w14:textId="0036C8EC" w:rsidR="00C5466B" w:rsidRDefault="00C5466B" w:rsidP="00C5466B">
            <w:r>
              <w:t>Log 4</w:t>
            </w:r>
          </w:p>
        </w:tc>
        <w:tc>
          <w:tcPr>
            <w:tcW w:w="2075" w:type="dxa"/>
          </w:tcPr>
          <w:p w14:paraId="7CD86BF7" w14:textId="7EB0F3C1" w:rsidR="00C5466B" w:rsidRDefault="00F27238" w:rsidP="00C5466B">
            <w:pPr>
              <w:pStyle w:val="Title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  <w:r w:rsidRPr="00F27238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2076" w:type="dxa"/>
          </w:tcPr>
          <w:p w14:paraId="15B2DC31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  <w:tc>
          <w:tcPr>
            <w:tcW w:w="2841" w:type="dxa"/>
          </w:tcPr>
          <w:p w14:paraId="09B60837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</w:tr>
      <w:tr w:rsidR="00C5466B" w14:paraId="2BB68117" w14:textId="77777777" w:rsidTr="00C5466B">
        <w:tc>
          <w:tcPr>
            <w:tcW w:w="2647" w:type="dxa"/>
          </w:tcPr>
          <w:p w14:paraId="086599EA" w14:textId="750C43A5" w:rsidR="00C5466B" w:rsidRDefault="00C5466B" w:rsidP="00C5466B">
            <w:r>
              <w:t>Log 5</w:t>
            </w:r>
          </w:p>
        </w:tc>
        <w:tc>
          <w:tcPr>
            <w:tcW w:w="2075" w:type="dxa"/>
          </w:tcPr>
          <w:p w14:paraId="3CCE55D0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  <w:tc>
          <w:tcPr>
            <w:tcW w:w="2076" w:type="dxa"/>
          </w:tcPr>
          <w:p w14:paraId="52BEE20E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  <w:tc>
          <w:tcPr>
            <w:tcW w:w="2841" w:type="dxa"/>
          </w:tcPr>
          <w:p w14:paraId="7FF31696" w14:textId="77777777" w:rsidR="00C5466B" w:rsidRDefault="00C5466B" w:rsidP="00C5466B">
            <w:pPr>
              <w:pStyle w:val="Title"/>
              <w:rPr>
                <w:sz w:val="32"/>
                <w:szCs w:val="32"/>
              </w:rPr>
            </w:pPr>
          </w:p>
        </w:tc>
      </w:tr>
      <w:tr w:rsidR="00F27238" w14:paraId="4A0C48BD" w14:textId="77777777" w:rsidTr="00C5466B">
        <w:tc>
          <w:tcPr>
            <w:tcW w:w="2647" w:type="dxa"/>
          </w:tcPr>
          <w:p w14:paraId="3BB911BC" w14:textId="1B57B855" w:rsidR="00F27238" w:rsidRDefault="00F27238" w:rsidP="00C5466B">
            <w:r>
              <w:t>Log 6</w:t>
            </w:r>
          </w:p>
        </w:tc>
        <w:tc>
          <w:tcPr>
            <w:tcW w:w="2075" w:type="dxa"/>
          </w:tcPr>
          <w:p w14:paraId="45EA2F3D" w14:textId="77777777" w:rsidR="00F27238" w:rsidRDefault="00F27238" w:rsidP="00C5466B">
            <w:pPr>
              <w:pStyle w:val="Title"/>
              <w:rPr>
                <w:sz w:val="32"/>
                <w:szCs w:val="32"/>
              </w:rPr>
            </w:pPr>
          </w:p>
        </w:tc>
        <w:tc>
          <w:tcPr>
            <w:tcW w:w="2076" w:type="dxa"/>
          </w:tcPr>
          <w:p w14:paraId="44231E1D" w14:textId="77777777" w:rsidR="00F27238" w:rsidRDefault="00F27238" w:rsidP="00C5466B">
            <w:pPr>
              <w:pStyle w:val="Title"/>
              <w:rPr>
                <w:sz w:val="32"/>
                <w:szCs w:val="32"/>
              </w:rPr>
            </w:pPr>
          </w:p>
        </w:tc>
        <w:tc>
          <w:tcPr>
            <w:tcW w:w="2841" w:type="dxa"/>
          </w:tcPr>
          <w:p w14:paraId="1247080B" w14:textId="77777777" w:rsidR="00F27238" w:rsidRDefault="00F27238" w:rsidP="00C5466B">
            <w:pPr>
              <w:pStyle w:val="Title"/>
              <w:rPr>
                <w:sz w:val="32"/>
                <w:szCs w:val="32"/>
              </w:rPr>
            </w:pPr>
          </w:p>
        </w:tc>
      </w:tr>
    </w:tbl>
    <w:p w14:paraId="3EA72F55" w14:textId="77777777" w:rsidR="00C5466B" w:rsidRDefault="00C5466B" w:rsidP="00C5466B">
      <w:pPr>
        <w:pStyle w:val="Title"/>
        <w:ind w:left="1" w:hanging="3"/>
        <w:rPr>
          <w:sz w:val="32"/>
          <w:szCs w:val="32"/>
        </w:rPr>
      </w:pPr>
    </w:p>
    <w:p w14:paraId="6F94EAAD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64C07237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53A802C0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5CBB8D7A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0D618A3A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1861C41B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7AA20D54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5C45BD5A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51D778E0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3F2E48E8" w14:textId="77777777" w:rsidR="00C5466B" w:rsidRDefault="00C5466B" w:rsidP="00C5466B">
      <w:pPr>
        <w:ind w:left="1" w:hanging="3"/>
        <w:rPr>
          <w:rFonts w:eastAsia="Arial" w:cs="Arial"/>
          <w:sz w:val="28"/>
          <w:szCs w:val="28"/>
        </w:rPr>
      </w:pPr>
    </w:p>
    <w:p w14:paraId="7C7F5398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4234D7FA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585D4868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25586350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3212911B" w14:textId="52318422" w:rsidR="00C5466B" w:rsidRDefault="00C5466B" w:rsidP="00C5466B">
      <w:pPr>
        <w:pStyle w:val="Title"/>
        <w:ind w:left="1" w:hanging="3"/>
        <w:jc w:val="center"/>
        <w:rPr>
          <w:b/>
          <w:bCs/>
          <w:sz w:val="32"/>
          <w:szCs w:val="32"/>
        </w:rPr>
      </w:pPr>
      <w:r w:rsidRPr="00C5466B">
        <w:rPr>
          <w:b/>
          <w:bCs/>
          <w:sz w:val="32"/>
          <w:szCs w:val="32"/>
        </w:rPr>
        <w:t>LEARNING LOG</w:t>
      </w:r>
      <w:r w:rsidR="00927FC7">
        <w:rPr>
          <w:b/>
          <w:bCs/>
          <w:sz w:val="32"/>
          <w:szCs w:val="32"/>
        </w:rPr>
        <w:t xml:space="preserve"> 1</w:t>
      </w:r>
    </w:p>
    <w:p w14:paraId="6073EAEA" w14:textId="3116FF63" w:rsidR="00C5466B" w:rsidRPr="00C5466B" w:rsidRDefault="00C5466B" w:rsidP="00C5466B">
      <w:r>
        <w:t>Fr</w:t>
      </w:r>
      <w:r w:rsidR="00927FC7">
        <w:t>om</w:t>
      </w:r>
      <w:r>
        <w:t>: 20</w:t>
      </w:r>
      <w:r w:rsidRPr="00C5466B">
        <w:rPr>
          <w:vertAlign w:val="superscript"/>
        </w:rPr>
        <w:t>th</w:t>
      </w:r>
      <w:r>
        <w:t xml:space="preserve"> august                                                        to: </w:t>
      </w:r>
      <w:r w:rsidR="00EE0C7D">
        <w:t>2</w:t>
      </w:r>
      <w:r w:rsidR="00391CE6">
        <w:t>6</w:t>
      </w:r>
      <w:r w:rsidR="00EE0C7D" w:rsidRPr="00EE0C7D">
        <w:rPr>
          <w:vertAlign w:val="superscript"/>
        </w:rPr>
        <w:t>th</w:t>
      </w:r>
      <w:r w:rsidR="00EE0C7D">
        <w:t xml:space="preserve"> august</w:t>
      </w:r>
    </w:p>
    <w:p w14:paraId="3BB6DA31" w14:textId="3B738116" w:rsidR="00C5466B" w:rsidRDefault="00C5466B" w:rsidP="00C5466B">
      <w:pPr>
        <w:rPr>
          <w:rFonts w:eastAsia="Arial" w:cs="Arial"/>
          <w:sz w:val="22"/>
        </w:rPr>
      </w:pP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</w:p>
    <w:tbl>
      <w:tblPr>
        <w:tblW w:w="862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628"/>
      </w:tblGrid>
      <w:tr w:rsidR="00C5466B" w14:paraId="253A1712" w14:textId="77777777" w:rsidTr="00DF3102">
        <w:tc>
          <w:tcPr>
            <w:tcW w:w="8628" w:type="dxa"/>
          </w:tcPr>
          <w:p w14:paraId="70DD59E5" w14:textId="05C215AC" w:rsidR="00C5466B" w:rsidRDefault="00C5466B" w:rsidP="00DF3102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have I done? </w:t>
            </w:r>
          </w:p>
          <w:p w14:paraId="0F4E38FC" w14:textId="4818C0F5" w:rsidR="00391CE6" w:rsidRDefault="00513AF5" w:rsidP="00DF3102">
            <w:pPr>
              <w:ind w:hanging="2"/>
              <w:rPr>
                <w:rFonts w:eastAsia="Arial" w:cs="Arial"/>
                <w:sz w:val="22"/>
              </w:rPr>
            </w:pPr>
            <w:r>
              <w:t xml:space="preserve">During this week, I focused on self-learning </w:t>
            </w:r>
            <w:proofErr w:type="spellStart"/>
            <w:r>
              <w:t>LangChain</w:t>
            </w:r>
            <w:proofErr w:type="spellEnd"/>
            <w:r>
              <w:t xml:space="preserve"> and the RAG architecture, enhancing my understanding of these new tools (LO4: Self-Learning and Adaptability to New Tools). I actively participated in daily stand-up meetings with the team, for this week I just explain what I learned from the </w:t>
            </w:r>
            <w:r w:rsidR="00927FC7">
              <w:t>self-</w:t>
            </w:r>
            <w:proofErr w:type="gramStart"/>
            <w:r w:rsidR="00927FC7">
              <w:t>study</w:t>
            </w:r>
            <w:r>
              <w:t>(</w:t>
            </w:r>
            <w:proofErr w:type="gramEnd"/>
            <w:r>
              <w:t>LO1: Effective Communication and Collaboration). I also managed to balance my college schedule with my work responsibilities effectively, ensuring that all tasks were completed on time (LO3: Time Management and Prioritization).</w:t>
            </w:r>
          </w:p>
          <w:p w14:paraId="6FD04D80" w14:textId="77777777" w:rsidR="00C5466B" w:rsidRDefault="00C5466B" w:rsidP="00513AF5">
            <w:pPr>
              <w:rPr>
                <w:rFonts w:eastAsia="Arial" w:cs="Arial"/>
                <w:sz w:val="22"/>
              </w:rPr>
            </w:pPr>
          </w:p>
        </w:tc>
      </w:tr>
      <w:tr w:rsidR="00C5466B" w14:paraId="53BCDBFF" w14:textId="77777777" w:rsidTr="00DF3102">
        <w:tc>
          <w:tcPr>
            <w:tcW w:w="8628" w:type="dxa"/>
          </w:tcPr>
          <w:p w14:paraId="4093D2D9" w14:textId="01C62C46" w:rsidR="00C5466B" w:rsidRDefault="00C5466B" w:rsidP="00DF3102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did well </w:t>
            </w:r>
          </w:p>
          <w:p w14:paraId="270C2B56" w14:textId="02FF9B91" w:rsidR="00EE0C7D" w:rsidRPr="006F7D8F" w:rsidRDefault="00513AF5" w:rsidP="00DF3102">
            <w:pPr>
              <w:ind w:hanging="2"/>
              <w:rPr>
                <w:rFonts w:eastAsia="Arial" w:cs="Arial"/>
                <w:bCs/>
                <w:sz w:val="22"/>
              </w:rPr>
            </w:pPr>
            <w:r>
              <w:t xml:space="preserve">I successfully adapted to new tools by dedicating time to study </w:t>
            </w:r>
            <w:proofErr w:type="spellStart"/>
            <w:r>
              <w:t>LangChain</w:t>
            </w:r>
            <w:proofErr w:type="spellEnd"/>
            <w:r>
              <w:t xml:space="preserve"> and the RAG architecture, which improved my knowledge in these areas (LO4). My communication skills were demonstrated through active participation in stand-up meetings, where I provided clear updates and engaged with team members effectively (LO1). I managed my time well by creating a balanced schedule that accommodated both college and work commitments, which helped me meet all deadlines (LO3)</w:t>
            </w:r>
          </w:p>
          <w:p w14:paraId="21B9108E" w14:textId="77777777" w:rsidR="00C5466B" w:rsidRDefault="00C5466B" w:rsidP="00513AF5">
            <w:pPr>
              <w:rPr>
                <w:rFonts w:eastAsia="Arial" w:cs="Arial"/>
                <w:sz w:val="22"/>
              </w:rPr>
            </w:pPr>
          </w:p>
        </w:tc>
      </w:tr>
      <w:tr w:rsidR="00C5466B" w14:paraId="44572756" w14:textId="77777777" w:rsidTr="00DF3102">
        <w:tc>
          <w:tcPr>
            <w:tcW w:w="8628" w:type="dxa"/>
          </w:tcPr>
          <w:p w14:paraId="0F509943" w14:textId="2A9D232B" w:rsidR="00C5466B" w:rsidRDefault="00C5466B" w:rsidP="00DF3102">
            <w:pPr>
              <w:ind w:hanging="2"/>
              <w:rPr>
                <w:rFonts w:eastAsia="Arial" w:cs="Arial"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could improve on </w:t>
            </w:r>
          </w:p>
          <w:p w14:paraId="221447BA" w14:textId="2A12F5E2" w:rsidR="00C5466B" w:rsidRDefault="00513AF5" w:rsidP="00DF3102">
            <w:pPr>
              <w:ind w:hanging="2"/>
              <w:rPr>
                <w:rFonts w:eastAsia="Arial" w:cs="Arial"/>
                <w:sz w:val="22"/>
              </w:rPr>
            </w:pPr>
            <w:r>
              <w:t>I realized that while I was effective in managing my time, I could improve on integrating my new knowledge into practical tasks more quickly. Additionally, I want to work on being more proactive in meetings by suggesting ideas and solutions rather than just reporting updates (LO1, LO3).</w:t>
            </w:r>
          </w:p>
          <w:p w14:paraId="4F0D9AC5" w14:textId="77777777" w:rsidR="00C5466B" w:rsidRDefault="00C5466B" w:rsidP="00927FC7">
            <w:pPr>
              <w:rPr>
                <w:rFonts w:eastAsia="Arial" w:cs="Arial"/>
                <w:sz w:val="22"/>
              </w:rPr>
            </w:pPr>
          </w:p>
          <w:p w14:paraId="57F74677" w14:textId="77777777" w:rsidR="00C5466B" w:rsidRDefault="00C5466B" w:rsidP="00927FC7">
            <w:pPr>
              <w:rPr>
                <w:rFonts w:eastAsia="Arial" w:cs="Arial"/>
                <w:sz w:val="22"/>
              </w:rPr>
            </w:pPr>
          </w:p>
        </w:tc>
      </w:tr>
      <w:tr w:rsidR="00C5466B" w14:paraId="28F47C2E" w14:textId="77777777" w:rsidTr="00DF3102">
        <w:tc>
          <w:tcPr>
            <w:tcW w:w="8628" w:type="dxa"/>
          </w:tcPr>
          <w:p w14:paraId="5E8CDB7E" w14:textId="695AE2C4" w:rsidR="00C5466B" w:rsidRDefault="00C5466B" w:rsidP="00C5466B">
            <w:pPr>
              <w:pStyle w:val="Heading1"/>
              <w:numPr>
                <w:ilvl w:val="0"/>
                <w:numId w:val="0"/>
              </w:numPr>
            </w:pPr>
            <w:r>
              <w:lastRenderedPageBreak/>
              <w:t xml:space="preserve">Action I can take to improve my skills and learning </w:t>
            </w:r>
          </w:p>
          <w:p w14:paraId="30E9B20B" w14:textId="30BFBCDF" w:rsidR="00513AF5" w:rsidRPr="00513AF5" w:rsidRDefault="00513AF5" w:rsidP="00513AF5">
            <w:p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Goal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To integrate my new knowledge of </w:t>
            </w:r>
            <w:proofErr w:type="spellStart"/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LangChain</w:t>
            </w:r>
            <w:proofErr w:type="spellEnd"/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and RAG architecture into practical tasks more effectively.</w:t>
            </w:r>
          </w:p>
          <w:p w14:paraId="10602DCF" w14:textId="77777777" w:rsidR="00513AF5" w:rsidRPr="00513AF5" w:rsidRDefault="00513AF5" w:rsidP="00513AF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ction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reate a mini-project or prototype using </w:t>
            </w:r>
            <w:proofErr w:type="spellStart"/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LangChain</w:t>
            </w:r>
            <w:proofErr w:type="spellEnd"/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and RAG to apply what I’ve learned.</w:t>
            </w:r>
          </w:p>
          <w:p w14:paraId="54CA218F" w14:textId="71EB9E03" w:rsidR="00513AF5" w:rsidRPr="00513AF5" w:rsidRDefault="00513AF5" w:rsidP="00513AF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Timing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omplete the prototype by</w:t>
            </w:r>
            <w:r w:rsidR="00927FC7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August 25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, 2024.</w:t>
            </w:r>
          </w:p>
          <w:p w14:paraId="6976501A" w14:textId="46BD8B62" w:rsidR="00513AF5" w:rsidRPr="00513AF5" w:rsidRDefault="00513AF5" w:rsidP="00513AF5">
            <w:p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Goal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To enhance my proactive participation in meetings.</w:t>
            </w:r>
          </w:p>
          <w:p w14:paraId="7AEBD786" w14:textId="77777777" w:rsidR="00513AF5" w:rsidRPr="00513AF5" w:rsidRDefault="00513AF5" w:rsidP="00513AF5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ction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Prepare at least two suggestions or ideas for each meeting based on the week’s progress.</w:t>
            </w:r>
          </w:p>
          <w:p w14:paraId="44B826F7" w14:textId="5A505666" w:rsidR="00513AF5" w:rsidRPr="00513AF5" w:rsidRDefault="00513AF5" w:rsidP="00513AF5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13AF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Timing: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Implement this practice in all meetings from </w:t>
            </w:r>
            <w:r w:rsidR="00927FC7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August 23</w:t>
            </w:r>
            <w:r w:rsidRPr="00513AF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, 2024, onward.</w:t>
            </w:r>
          </w:p>
          <w:p w14:paraId="49D5C507" w14:textId="77777777" w:rsidR="00C5466B" w:rsidRDefault="00C5466B" w:rsidP="00DF3102">
            <w:pPr>
              <w:ind w:hanging="2"/>
              <w:rPr>
                <w:rFonts w:eastAsia="Arial" w:cs="Arial"/>
                <w:sz w:val="22"/>
              </w:rPr>
            </w:pPr>
          </w:p>
        </w:tc>
      </w:tr>
    </w:tbl>
    <w:p w14:paraId="464CB3FF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07A21BD3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011B7398" w14:textId="77777777" w:rsidR="00C5466B" w:rsidRDefault="00C5466B" w:rsidP="00C5466B">
      <w:pPr>
        <w:pStyle w:val="Title"/>
        <w:rPr>
          <w:rFonts w:eastAsia="Arial"/>
        </w:rPr>
      </w:pPr>
    </w:p>
    <w:p w14:paraId="27F799BB" w14:textId="77777777" w:rsidR="00C5466B" w:rsidRDefault="00C5466B" w:rsidP="00C5466B">
      <w:pPr>
        <w:pStyle w:val="Title"/>
        <w:rPr>
          <w:rFonts w:eastAsia="Arial"/>
        </w:rPr>
      </w:pPr>
    </w:p>
    <w:p w14:paraId="5BC93093" w14:textId="77777777" w:rsidR="00C5466B" w:rsidRDefault="00C5466B" w:rsidP="00C5466B">
      <w:pPr>
        <w:pStyle w:val="Title"/>
        <w:rPr>
          <w:rFonts w:eastAsia="Arial"/>
        </w:rPr>
      </w:pPr>
    </w:p>
    <w:p w14:paraId="783C905F" w14:textId="77777777" w:rsidR="00B46DE1" w:rsidRDefault="00B46DE1" w:rsidP="00B46DE1"/>
    <w:p w14:paraId="0A2BB8C0" w14:textId="77777777" w:rsidR="00B46DE1" w:rsidRDefault="00B46DE1" w:rsidP="00B46DE1"/>
    <w:p w14:paraId="2F476D37" w14:textId="77777777" w:rsidR="00B46DE1" w:rsidRDefault="00B46DE1" w:rsidP="00B46DE1"/>
    <w:p w14:paraId="3CD0C7DF" w14:textId="77777777" w:rsidR="00B46DE1" w:rsidRDefault="00B46DE1" w:rsidP="00B46DE1"/>
    <w:p w14:paraId="35A087B8" w14:textId="77777777" w:rsidR="00B46DE1" w:rsidRDefault="00B46DE1" w:rsidP="00B46DE1"/>
    <w:p w14:paraId="51D817A2" w14:textId="77777777" w:rsidR="00B46DE1" w:rsidRDefault="00B46DE1" w:rsidP="00B46DE1"/>
    <w:p w14:paraId="6E2BB0EE" w14:textId="77777777" w:rsidR="00B46DE1" w:rsidRDefault="00B46DE1" w:rsidP="00B46DE1"/>
    <w:p w14:paraId="420BCE72" w14:textId="77777777" w:rsidR="00B46DE1" w:rsidRPr="00B46DE1" w:rsidRDefault="00B46DE1" w:rsidP="00B46DE1"/>
    <w:p w14:paraId="71122D7D" w14:textId="60D162D3" w:rsidR="00C5466B" w:rsidRDefault="00C5466B" w:rsidP="00C5466B">
      <w:pPr>
        <w:pStyle w:val="Title"/>
        <w:rPr>
          <w:rFonts w:eastAsia="Arial"/>
        </w:rPr>
      </w:pPr>
      <w:r>
        <w:rPr>
          <w:rFonts w:eastAsia="Arial"/>
        </w:rPr>
        <w:lastRenderedPageBreak/>
        <w:t>Screenshots Proofs for the Week</w:t>
      </w:r>
    </w:p>
    <w:p w14:paraId="6F872CD1" w14:textId="7B950851" w:rsidR="00C5466B" w:rsidRDefault="00C5466B" w:rsidP="00C5466B">
      <w:pPr>
        <w:rPr>
          <w:rFonts w:eastAsia="Arial" w:cs="Arial"/>
          <w:color w:val="FF0000"/>
        </w:rPr>
      </w:pPr>
    </w:p>
    <w:p w14:paraId="38EEA0DA" w14:textId="77777777" w:rsidR="00927FC7" w:rsidRDefault="00927FC7" w:rsidP="00927FC7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1: Communication Skill:</w:t>
      </w:r>
      <w:r w:rsidRPr="00927FC7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Screenshot of meeting minutes or Slack messages showing my participation in stand-up meetings.</w:t>
      </w:r>
    </w:p>
    <w:p w14:paraId="572C286D" w14:textId="129AB130" w:rsid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38C4AF0" wp14:editId="77454D63">
            <wp:extent cx="5278120" cy="2527300"/>
            <wp:effectExtent l="0" t="0" r="0" b="6350"/>
            <wp:docPr id="20243682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36821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B17FE" w14:textId="38817B5A" w:rsid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A66083B" wp14:editId="345F1978">
            <wp:extent cx="5278120" cy="3193415"/>
            <wp:effectExtent l="0" t="0" r="0" b="6985"/>
            <wp:docPr id="201662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6207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39E1" w14:textId="53599AEB" w:rsid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2F98F952" wp14:editId="335B9B14">
            <wp:extent cx="5278120" cy="2482215"/>
            <wp:effectExtent l="0" t="0" r="0" b="0"/>
            <wp:docPr id="543776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7768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2421" w14:textId="30C4F875" w:rsidR="00927FC7" w:rsidRP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0F7C6810" wp14:editId="3FE05282">
            <wp:extent cx="5278120" cy="3002915"/>
            <wp:effectExtent l="0" t="0" r="0" b="6985"/>
            <wp:docPr id="1001176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17616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9839" w14:textId="17F01F84" w:rsidR="00927FC7" w:rsidRDefault="00927FC7" w:rsidP="00927FC7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3: Time Management:</w:t>
      </w:r>
      <w:r w:rsidRPr="00927FC7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Screenshot of my work and college schedule</w:t>
      </w:r>
      <w:r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and attendance</w:t>
      </w:r>
      <w:r w:rsidR="00B46DE1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</w:t>
      </w:r>
    </w:p>
    <w:p w14:paraId="33756933" w14:textId="77777777" w:rsid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2A7DD1C8" w14:textId="77777777" w:rsidR="00927FC7" w:rsidRDefault="00927FC7" w:rsidP="00927FC7">
      <w:pPr>
        <w:pStyle w:val="ListParagraph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2CB157B0" w14:textId="77777777" w:rsidR="00927FC7" w:rsidRPr="00927FC7" w:rsidRDefault="00927FC7" w:rsidP="00927FC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79E5920E" w14:textId="012FFC7F" w:rsidR="00927FC7" w:rsidRPr="00927FC7" w:rsidRDefault="00927FC7" w:rsidP="00927FC7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927FC7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4: Self-Learning:</w:t>
      </w:r>
      <w:r w:rsidRPr="00927FC7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Notes or a summary of </w:t>
      </w:r>
      <w:proofErr w:type="spellStart"/>
      <w:r w:rsidRPr="00927FC7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>LangChain</w:t>
      </w:r>
      <w:proofErr w:type="spellEnd"/>
      <w:r w:rsidRPr="00927FC7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and RAG architecture studies.</w:t>
      </w:r>
    </w:p>
    <w:p w14:paraId="6B464327" w14:textId="77777777" w:rsidR="00B46DE1" w:rsidRDefault="00B46DE1" w:rsidP="00B46DE1">
      <w:pPr>
        <w:keepNext/>
        <w:ind w:hanging="2"/>
      </w:pPr>
      <w:r>
        <w:rPr>
          <w:noProof/>
        </w:rPr>
        <w:lastRenderedPageBreak/>
        <w:drawing>
          <wp:inline distT="0" distB="0" distL="0" distR="0" wp14:anchorId="52189D26" wp14:editId="00D0823C">
            <wp:extent cx="5278120" cy="2780030"/>
            <wp:effectExtent l="0" t="0" r="0" b="1270"/>
            <wp:docPr id="552562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8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20C0F" w14:textId="6706CE38" w:rsidR="00C5466B" w:rsidRDefault="00B46DE1" w:rsidP="00B46DE1">
      <w:pPr>
        <w:pStyle w:val="Caption"/>
        <w:rPr>
          <w:rFonts w:eastAsia="Arial" w:cs="Arial"/>
          <w:sz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1</w:t>
      </w:r>
      <w:r>
        <w:fldChar w:fldCharType="end"/>
      </w:r>
      <w:r>
        <w:t>: research about retrievals</w:t>
      </w:r>
    </w:p>
    <w:p w14:paraId="69E5281B" w14:textId="77777777" w:rsidR="00B46DE1" w:rsidRDefault="00B46DE1" w:rsidP="00B46DE1">
      <w:pPr>
        <w:keepNext/>
        <w:ind w:hanging="2"/>
      </w:pPr>
      <w:r>
        <w:rPr>
          <w:noProof/>
        </w:rPr>
        <w:drawing>
          <wp:inline distT="0" distB="0" distL="0" distR="0" wp14:anchorId="5B856DF3" wp14:editId="27FFE38C">
            <wp:extent cx="5278120" cy="3226435"/>
            <wp:effectExtent l="0" t="0" r="0" b="0"/>
            <wp:docPr id="103572112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21125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22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088B3" w14:textId="41413291" w:rsidR="00B46DE1" w:rsidRDefault="00B46DE1" w:rsidP="00B46D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2</w:t>
      </w:r>
      <w:r>
        <w:fldChar w:fldCharType="end"/>
      </w:r>
      <w:r>
        <w:t>:using hugging face transformer gpt 2.5</w:t>
      </w:r>
    </w:p>
    <w:p w14:paraId="744D74FA" w14:textId="77777777" w:rsidR="00B46DE1" w:rsidRDefault="00B46DE1" w:rsidP="00B46DE1">
      <w:pPr>
        <w:keepNext/>
        <w:ind w:hanging="2"/>
      </w:pPr>
      <w:r>
        <w:rPr>
          <w:noProof/>
        </w:rPr>
        <w:lastRenderedPageBreak/>
        <w:drawing>
          <wp:inline distT="0" distB="0" distL="0" distR="0" wp14:anchorId="28D7EEF3" wp14:editId="1DC4F536">
            <wp:extent cx="5278120" cy="2809875"/>
            <wp:effectExtent l="0" t="0" r="0" b="9525"/>
            <wp:docPr id="51458762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58762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5991B" w14:textId="744EE7EB" w:rsidR="00C5466B" w:rsidRDefault="00B46DE1" w:rsidP="00B46D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3</w:t>
      </w:r>
      <w:r>
        <w:fldChar w:fldCharType="end"/>
      </w:r>
      <w:r>
        <w:t xml:space="preserve">: output of age being </w:t>
      </w:r>
      <w:proofErr w:type="spellStart"/>
      <w:r>
        <w:t>ridiculus</w:t>
      </w:r>
      <w:proofErr w:type="spellEnd"/>
    </w:p>
    <w:p w14:paraId="531F477A" w14:textId="77777777" w:rsidR="00B46DE1" w:rsidRDefault="00B46DE1" w:rsidP="00B46DE1">
      <w:pPr>
        <w:keepNext/>
      </w:pPr>
      <w:r>
        <w:rPr>
          <w:noProof/>
        </w:rPr>
        <w:lastRenderedPageBreak/>
        <w:drawing>
          <wp:inline distT="0" distB="0" distL="0" distR="0" wp14:anchorId="26096FDB" wp14:editId="75AEF8AC">
            <wp:extent cx="3289300" cy="6925945"/>
            <wp:effectExtent l="0" t="0" r="6350" b="8255"/>
            <wp:docPr id="17625577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692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5C0F5" w14:textId="0336F688" w:rsidR="00B46DE1" w:rsidRPr="00B46DE1" w:rsidRDefault="00B46DE1" w:rsidP="00B46D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4</w:t>
      </w:r>
      <w:r>
        <w:fldChar w:fldCharType="end"/>
      </w:r>
      <w:r>
        <w:t>: research of advanced rag</w:t>
      </w:r>
    </w:p>
    <w:p w14:paraId="423F6BD0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1617DD96" w14:textId="77777777" w:rsidR="00C5466B" w:rsidRDefault="00C5466B" w:rsidP="00C5466B">
      <w:pPr>
        <w:ind w:hanging="2"/>
        <w:rPr>
          <w:rFonts w:eastAsia="Arial" w:cs="Arial"/>
          <w:sz w:val="22"/>
        </w:rPr>
      </w:pPr>
    </w:p>
    <w:p w14:paraId="0DB25314" w14:textId="5A6735EB" w:rsidR="00C5466B" w:rsidRDefault="00C5466B" w:rsidP="00927FC7">
      <w:pPr>
        <w:ind w:hanging="2"/>
        <w:rPr>
          <w:rFonts w:eastAsia="Arial" w:cs="Arial"/>
          <w:color w:val="000000"/>
          <w:sz w:val="22"/>
        </w:rPr>
      </w:pPr>
      <w:r>
        <w:br w:type="page"/>
      </w:r>
    </w:p>
    <w:p w14:paraId="70B2A4BD" w14:textId="69226495" w:rsidR="00894941" w:rsidRDefault="00894941" w:rsidP="00894941">
      <w:pPr>
        <w:pStyle w:val="Title"/>
        <w:ind w:left="1" w:hanging="3"/>
        <w:jc w:val="center"/>
        <w:rPr>
          <w:b/>
          <w:bCs/>
          <w:sz w:val="32"/>
          <w:szCs w:val="32"/>
        </w:rPr>
      </w:pPr>
      <w:r w:rsidRPr="00C5466B">
        <w:rPr>
          <w:b/>
          <w:bCs/>
          <w:sz w:val="32"/>
          <w:szCs w:val="32"/>
        </w:rPr>
        <w:lastRenderedPageBreak/>
        <w:t>LEARNING LOG</w:t>
      </w:r>
      <w:r>
        <w:rPr>
          <w:b/>
          <w:bCs/>
          <w:sz w:val="32"/>
          <w:szCs w:val="32"/>
        </w:rPr>
        <w:t xml:space="preserve"> 2</w:t>
      </w:r>
    </w:p>
    <w:p w14:paraId="1066C945" w14:textId="08E99384" w:rsidR="00894941" w:rsidRPr="00C5466B" w:rsidRDefault="00894941" w:rsidP="00894941">
      <w:r>
        <w:t>From: 27</w:t>
      </w:r>
      <w:r w:rsidRPr="00C5466B">
        <w:rPr>
          <w:vertAlign w:val="superscript"/>
        </w:rPr>
        <w:t>th</w:t>
      </w:r>
      <w:r>
        <w:t xml:space="preserve"> august                                                        to: 4</w:t>
      </w:r>
      <w:r w:rsidRPr="00EE0C7D">
        <w:rPr>
          <w:vertAlign w:val="superscript"/>
        </w:rPr>
        <w:t>th</w:t>
      </w:r>
      <w:r>
        <w:t xml:space="preserve"> September</w:t>
      </w:r>
    </w:p>
    <w:p w14:paraId="5244110A" w14:textId="77777777" w:rsidR="00894941" w:rsidRDefault="00894941" w:rsidP="00894941">
      <w:pPr>
        <w:rPr>
          <w:rFonts w:eastAsia="Arial" w:cs="Arial"/>
          <w:sz w:val="22"/>
        </w:rPr>
      </w:pP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</w:p>
    <w:tbl>
      <w:tblPr>
        <w:tblW w:w="862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628"/>
      </w:tblGrid>
      <w:tr w:rsidR="00894941" w14:paraId="6F96BF8E" w14:textId="77777777" w:rsidTr="005A689C">
        <w:tc>
          <w:tcPr>
            <w:tcW w:w="8628" w:type="dxa"/>
          </w:tcPr>
          <w:p w14:paraId="184E9696" w14:textId="77777777" w:rsidR="00894941" w:rsidRDefault="00894941" w:rsidP="005A689C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have I done? </w:t>
            </w:r>
          </w:p>
          <w:p w14:paraId="4ECB8A29" w14:textId="093020F4" w:rsidR="0054239B" w:rsidRPr="0054239B" w:rsidRDefault="0054239B" w:rsidP="0054239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Effective Communication and Collaboration (LO1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ollaborated effectively with Ajeet Acharya and other team members via Slack and GitHub, providing updates and discussing project details.</w:t>
            </w:r>
          </w:p>
          <w:p w14:paraId="71802155" w14:textId="166CE0D3" w:rsidR="0054239B" w:rsidRPr="0054239B" w:rsidRDefault="0054239B" w:rsidP="0054239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Critical Thinking and Decision-Making (LO2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Worked on KMC query testing and bug fixes, applying problem-solving skills to address issues and improve functionality.</w:t>
            </w:r>
          </w:p>
          <w:p w14:paraId="5B8B9CEF" w14:textId="69F9AA42" w:rsidR="0054239B" w:rsidRPr="0054239B" w:rsidRDefault="0054239B" w:rsidP="0054239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Data Processing and Management (LO6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Managed and processed Nepali data for KMC, including vector store setup and data handling.</w:t>
            </w:r>
          </w:p>
          <w:p w14:paraId="16105BC3" w14:textId="2A059B3E" w:rsidR="0054239B" w:rsidRPr="0054239B" w:rsidRDefault="0054239B" w:rsidP="0054239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PI Integration and Testing (LO8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Tested and integrated APIs using </w:t>
            </w:r>
            <w:proofErr w:type="spellStart"/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FastAPI</w:t>
            </w:r>
            <w:proofErr w:type="spellEnd"/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, adapting to new tools and incorporating them into the project.</w:t>
            </w:r>
          </w:p>
          <w:p w14:paraId="0C9D00A4" w14:textId="34215744" w:rsidR="0054239B" w:rsidRPr="0054239B" w:rsidRDefault="0054239B" w:rsidP="0054239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Version Control (Git/GitHub) (LO9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Utilized Git for version control, managing code changes, resolving conflicts, and collaborating with team members.</w:t>
            </w:r>
          </w:p>
          <w:p w14:paraId="332D655F" w14:textId="7E1D98F3" w:rsidR="00894941" w:rsidRDefault="0054239B" w:rsidP="0054239B">
            <w:pPr>
              <w:ind w:hanging="2"/>
              <w:rPr>
                <w:rFonts w:eastAsia="Arial" w:cs="Arial"/>
                <w:sz w:val="22"/>
              </w:rPr>
            </w:pPr>
            <w:r w:rsidRPr="0054239B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Vector Databases and Redis Integration (LO10)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ontributed to the setup and management of vector databases and Redis integration, ensuring effective data retrieval and storage.</w:t>
            </w:r>
          </w:p>
        </w:tc>
      </w:tr>
      <w:tr w:rsidR="00894941" w14:paraId="18179ABC" w14:textId="77777777" w:rsidTr="005A689C">
        <w:tc>
          <w:tcPr>
            <w:tcW w:w="8628" w:type="dxa"/>
          </w:tcPr>
          <w:p w14:paraId="053FA6D2" w14:textId="77777777" w:rsidR="00894941" w:rsidRDefault="00894941" w:rsidP="005A689C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did well </w:t>
            </w:r>
          </w:p>
          <w:p w14:paraId="792DB20A" w14:textId="77777777" w:rsidR="00EA7D34" w:rsidRPr="00EA7D34" w:rsidRDefault="00EA7D34" w:rsidP="00EA7D34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Data Processing and Management (L6):</w:t>
            </w:r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Successfully created and managed the KMC Nepali data, and set up the vector store, ensuring accurate data preparation for the chatbot.</w:t>
            </w:r>
          </w:p>
          <w:p w14:paraId="691416E0" w14:textId="77777777" w:rsidR="00EA7D34" w:rsidRPr="00EA7D34" w:rsidRDefault="00EA7D34" w:rsidP="00EA7D34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Critical Thinking (L2):</w:t>
            </w:r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Effectively identified and resolved bugs, improving the functionality of the KMC system.</w:t>
            </w:r>
          </w:p>
          <w:p w14:paraId="42BE8949" w14:textId="6840AF9F" w:rsidR="00EA7D34" w:rsidRPr="00EA7D34" w:rsidRDefault="00EA7D34" w:rsidP="00EA7D34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PI Integration (L</w:t>
            </w:r>
            <w:r w:rsid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9</w:t>
            </w: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):</w:t>
            </w:r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onducted API testing on </w:t>
            </w:r>
            <w:proofErr w:type="spellStart"/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FastAPI</w:t>
            </w:r>
            <w:proofErr w:type="spellEnd"/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, ensuring smooth integration and functionality of the chatbot endpoints.</w:t>
            </w:r>
          </w:p>
          <w:p w14:paraId="22A57D4E" w14:textId="5720E016" w:rsidR="00EA7D34" w:rsidRPr="00EA7D34" w:rsidRDefault="00EA7D34" w:rsidP="00EA7D34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Communication and Collaboration (L1):</w:t>
            </w:r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Maintained clear and effective communication with Ajeet Acharya, which facilitated successful project execution.</w:t>
            </w:r>
          </w:p>
          <w:p w14:paraId="36035876" w14:textId="46630C56" w:rsidR="00EA7D34" w:rsidRDefault="00EA7D34" w:rsidP="00EA7D34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 xml:space="preserve">Vector Database creation </w:t>
            </w:r>
            <w:r w:rsidRPr="00EA7D34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(L10):</w:t>
            </w:r>
            <w:r w:rsidRPr="00EA7D34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I created both the milvus and chroma database which successfully being retrieved</w:t>
            </w:r>
          </w:p>
          <w:p w14:paraId="00109B04" w14:textId="77777777" w:rsidR="00894941" w:rsidRDefault="00894941" w:rsidP="0054239B">
            <w:pPr>
              <w:spacing w:before="100" w:beforeAutospacing="1" w:after="100" w:afterAutospacing="1" w:line="240" w:lineRule="auto"/>
              <w:ind w:left="720"/>
              <w:jc w:val="left"/>
              <w:rPr>
                <w:rFonts w:eastAsia="Arial" w:cs="Arial"/>
                <w:sz w:val="22"/>
              </w:rPr>
            </w:pPr>
          </w:p>
        </w:tc>
      </w:tr>
      <w:tr w:rsidR="00894941" w14:paraId="429C6852" w14:textId="77777777" w:rsidTr="005A689C">
        <w:tc>
          <w:tcPr>
            <w:tcW w:w="8628" w:type="dxa"/>
          </w:tcPr>
          <w:p w14:paraId="5C97CD34" w14:textId="77777777" w:rsidR="00894941" w:rsidRDefault="00894941" w:rsidP="005A689C">
            <w:pPr>
              <w:ind w:hanging="2"/>
              <w:rPr>
                <w:rFonts w:eastAsia="Arial" w:cs="Arial"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could improve on </w:t>
            </w:r>
          </w:p>
          <w:p w14:paraId="3AE6146B" w14:textId="3C1B427E" w:rsidR="00894941" w:rsidRPr="0054239B" w:rsidRDefault="00EA7D34" w:rsidP="0054239B">
            <w:pPr>
              <w:pStyle w:val="ListParagraph"/>
              <w:numPr>
                <w:ilvl w:val="0"/>
                <w:numId w:val="6"/>
              </w:numPr>
              <w:rPr>
                <w:rFonts w:eastAsia="Arial" w:cs="Arial"/>
                <w:sz w:val="22"/>
              </w:rPr>
            </w:pPr>
            <w:r w:rsidRPr="0054239B">
              <w:rPr>
                <w:rFonts w:eastAsia="Arial" w:cs="Arial"/>
                <w:b/>
                <w:bCs/>
                <w:sz w:val="22"/>
              </w:rPr>
              <w:t>Vector Database creation(L10):</w:t>
            </w:r>
            <w:r w:rsidRPr="0054239B">
              <w:rPr>
                <w:rFonts w:eastAsia="Arial" w:cs="Arial"/>
                <w:sz w:val="22"/>
              </w:rPr>
              <w:t xml:space="preserve"> Use more structured code to create milvus database such that it will be easier to create, update and delete milvus vector store</w:t>
            </w:r>
          </w:p>
          <w:p w14:paraId="34BE2A22" w14:textId="757C200D" w:rsidR="0054239B" w:rsidRPr="0054239B" w:rsidRDefault="0054239B" w:rsidP="0054239B">
            <w:pPr>
              <w:pStyle w:val="ListParagraph"/>
              <w:numPr>
                <w:ilvl w:val="0"/>
                <w:numId w:val="6"/>
              </w:numPr>
              <w:rPr>
                <w:rFonts w:eastAsia="Arial" w:cs="Arial"/>
                <w:sz w:val="22"/>
              </w:rPr>
            </w:pPr>
            <w:r>
              <w:rPr>
                <w:rStyle w:val="Strong"/>
              </w:rPr>
              <w:lastRenderedPageBreak/>
              <w:t>Using Git (L7):</w:t>
            </w:r>
            <w:r>
              <w:t xml:space="preserve"> Enhance understanding of Git features, focusing on advanced aspects like resolving merge conflicts and utilizing version control more effectively.</w:t>
            </w:r>
          </w:p>
          <w:p w14:paraId="27AA12B5" w14:textId="77777777" w:rsidR="00894941" w:rsidRDefault="00894941" w:rsidP="005A689C">
            <w:pPr>
              <w:rPr>
                <w:rFonts w:eastAsia="Arial" w:cs="Arial"/>
                <w:sz w:val="22"/>
              </w:rPr>
            </w:pPr>
          </w:p>
        </w:tc>
      </w:tr>
      <w:tr w:rsidR="00894941" w14:paraId="57AE18D8" w14:textId="77777777" w:rsidTr="005A689C">
        <w:tc>
          <w:tcPr>
            <w:tcW w:w="8628" w:type="dxa"/>
          </w:tcPr>
          <w:p w14:paraId="055ADEF8" w14:textId="77777777" w:rsidR="00894941" w:rsidRDefault="00894941" w:rsidP="005A689C">
            <w:pPr>
              <w:pStyle w:val="Heading1"/>
              <w:numPr>
                <w:ilvl w:val="0"/>
                <w:numId w:val="0"/>
              </w:numPr>
            </w:pPr>
            <w:r>
              <w:lastRenderedPageBreak/>
              <w:t xml:space="preserve">Action I can take to improve my skills and learning </w:t>
            </w:r>
          </w:p>
          <w:p w14:paraId="3911CCF5" w14:textId="4A598045" w:rsidR="0054239B" w:rsidRPr="0054239B" w:rsidRDefault="0054239B" w:rsidP="0054239B">
            <w:pPr>
              <w:pStyle w:val="NormalWeb"/>
              <w:numPr>
                <w:ilvl w:val="0"/>
                <w:numId w:val="8"/>
              </w:numPr>
            </w:pPr>
            <w:r w:rsidRPr="0054239B">
              <w:rPr>
                <w:b/>
                <w:bCs/>
              </w:rPr>
              <w:t>Goal:</w:t>
            </w:r>
            <w:r w:rsidRPr="0054239B">
              <w:t xml:space="preserve"> To improve vector database creation efficiency.</w:t>
            </w:r>
          </w:p>
          <w:p w14:paraId="7AF0B083" w14:textId="77777777" w:rsidR="0054239B" w:rsidRPr="0054239B" w:rsidRDefault="0054239B" w:rsidP="0054239B">
            <w:pPr>
              <w:numPr>
                <w:ilvl w:val="1"/>
                <w:numId w:val="8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ction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Refactor code to create a more structured approach for managing Milvus vector stores, focusing on ease of updates and deletions by September 15, 2024.</w:t>
            </w:r>
          </w:p>
          <w:p w14:paraId="7EB085CD" w14:textId="77777777" w:rsidR="0054239B" w:rsidRPr="0054239B" w:rsidRDefault="0054239B" w:rsidP="0054239B">
            <w:pPr>
              <w:numPr>
                <w:ilvl w:val="1"/>
                <w:numId w:val="8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Timing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Review and refactor code by September 10, 2024, and test the new approach by September 15, 2024.</w:t>
            </w:r>
          </w:p>
          <w:p w14:paraId="5509FF2F" w14:textId="77777777" w:rsidR="0054239B" w:rsidRPr="0054239B" w:rsidRDefault="0054239B" w:rsidP="0054239B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Goal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To enhance Git proficiency.</w:t>
            </w:r>
          </w:p>
          <w:p w14:paraId="7B8F95B2" w14:textId="77777777" w:rsidR="0054239B" w:rsidRPr="0054239B" w:rsidRDefault="0054239B" w:rsidP="0054239B">
            <w:pPr>
              <w:numPr>
                <w:ilvl w:val="1"/>
                <w:numId w:val="8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ction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Study advanced Git features and practice resolving merge conflicts through online tutorials and exercises by September 12, 2024.</w:t>
            </w:r>
          </w:p>
          <w:p w14:paraId="4E6ED5E2" w14:textId="77777777" w:rsidR="0054239B" w:rsidRPr="0054239B" w:rsidRDefault="0054239B" w:rsidP="0054239B">
            <w:pPr>
              <w:numPr>
                <w:ilvl w:val="1"/>
                <w:numId w:val="8"/>
              </w:numPr>
              <w:spacing w:before="100" w:beforeAutospacing="1" w:after="100" w:afterAutospacing="1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54239B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Timing:</w:t>
            </w:r>
            <w:r w:rsidRPr="0054239B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Complete Git training by September 10, 2024, and apply skills to resolve real conflicts by September 12, 2024.</w:t>
            </w:r>
          </w:p>
          <w:p w14:paraId="6543089B" w14:textId="0D1021A3" w:rsidR="00894941" w:rsidRDefault="00894941" w:rsidP="005A689C">
            <w:pPr>
              <w:ind w:hanging="2"/>
              <w:rPr>
                <w:rFonts w:eastAsia="Arial" w:cs="Arial"/>
                <w:sz w:val="22"/>
              </w:rPr>
            </w:pPr>
          </w:p>
        </w:tc>
      </w:tr>
    </w:tbl>
    <w:p w14:paraId="4CFBFDF2" w14:textId="77777777" w:rsidR="00894941" w:rsidRDefault="00894941" w:rsidP="00894941">
      <w:pPr>
        <w:ind w:hanging="2"/>
        <w:rPr>
          <w:rFonts w:eastAsia="Arial" w:cs="Arial"/>
          <w:sz w:val="22"/>
        </w:rPr>
      </w:pPr>
    </w:p>
    <w:p w14:paraId="7A4A00D5" w14:textId="77777777" w:rsidR="00894941" w:rsidRDefault="00894941" w:rsidP="00894941">
      <w:pPr>
        <w:ind w:hanging="2"/>
        <w:rPr>
          <w:rFonts w:eastAsia="Arial" w:cs="Arial"/>
          <w:sz w:val="22"/>
        </w:rPr>
      </w:pPr>
    </w:p>
    <w:p w14:paraId="040ED601" w14:textId="77777777" w:rsidR="00894941" w:rsidRDefault="00894941" w:rsidP="00894941">
      <w:pPr>
        <w:pStyle w:val="Title"/>
        <w:rPr>
          <w:rFonts w:eastAsia="Arial"/>
        </w:rPr>
      </w:pPr>
    </w:p>
    <w:p w14:paraId="4834AA1F" w14:textId="77777777" w:rsidR="00894941" w:rsidRDefault="00894941" w:rsidP="00894941">
      <w:pPr>
        <w:pStyle w:val="Title"/>
        <w:rPr>
          <w:rFonts w:eastAsia="Arial"/>
        </w:rPr>
      </w:pPr>
    </w:p>
    <w:p w14:paraId="276F4539" w14:textId="77777777" w:rsidR="00894941" w:rsidRDefault="00894941" w:rsidP="00894941">
      <w:pPr>
        <w:pStyle w:val="Title"/>
        <w:rPr>
          <w:rFonts w:eastAsia="Arial"/>
        </w:rPr>
      </w:pPr>
    </w:p>
    <w:p w14:paraId="72BF6D00" w14:textId="77777777" w:rsidR="00894941" w:rsidRDefault="00894941" w:rsidP="00894941"/>
    <w:p w14:paraId="34C59C46" w14:textId="77777777" w:rsidR="00894941" w:rsidRDefault="00894941" w:rsidP="00894941"/>
    <w:p w14:paraId="1C090C43" w14:textId="77777777" w:rsidR="00894941" w:rsidRDefault="00894941" w:rsidP="00894941"/>
    <w:p w14:paraId="22283039" w14:textId="77777777" w:rsidR="00894941" w:rsidRDefault="00894941" w:rsidP="00894941"/>
    <w:p w14:paraId="7ACEB1ED" w14:textId="77777777" w:rsidR="00894941" w:rsidRDefault="00894941" w:rsidP="00894941"/>
    <w:p w14:paraId="668CCC47" w14:textId="77777777" w:rsidR="00894941" w:rsidRDefault="00894941" w:rsidP="00894941"/>
    <w:p w14:paraId="4285B14F" w14:textId="77777777" w:rsidR="00894941" w:rsidRDefault="00894941" w:rsidP="00894941"/>
    <w:p w14:paraId="1DF004A9" w14:textId="77777777" w:rsidR="00894941" w:rsidRPr="00B46DE1" w:rsidRDefault="00894941" w:rsidP="00894941"/>
    <w:p w14:paraId="0D29E4E9" w14:textId="00E2D9F8" w:rsidR="00C5466B" w:rsidRDefault="00894941" w:rsidP="0089494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rPr>
          <w:rFonts w:eastAsia="Arial"/>
        </w:rPr>
      </w:pPr>
      <w:r>
        <w:rPr>
          <w:rFonts w:eastAsia="Arial"/>
        </w:rPr>
        <w:t xml:space="preserve">Screenshots Proofs for the </w:t>
      </w:r>
      <w:r w:rsidR="0054239B">
        <w:rPr>
          <w:rFonts w:eastAsia="Arial"/>
        </w:rPr>
        <w:t>log 2</w:t>
      </w:r>
    </w:p>
    <w:p w14:paraId="5D59593D" w14:textId="296EBDA3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t>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1: Communication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Slack messages </w:t>
      </w:r>
    </w:p>
    <w:p w14:paraId="4E016932" w14:textId="5B8FC8CF" w:rsidR="0054239B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3617A563" wp14:editId="13934C4F">
            <wp:extent cx="5278120" cy="558165"/>
            <wp:effectExtent l="0" t="0" r="0" b="0"/>
            <wp:docPr id="623726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2654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56C6" w14:textId="4BCA87B1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33C47BC6" wp14:editId="48079A90">
            <wp:extent cx="5278120" cy="831850"/>
            <wp:effectExtent l="0" t="0" r="0" b="6350"/>
            <wp:docPr id="52017992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79927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778A4" w14:textId="5E685C84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64B21B21" wp14:editId="483AE0CC">
            <wp:extent cx="4496427" cy="962159"/>
            <wp:effectExtent l="0" t="0" r="0" b="9525"/>
            <wp:docPr id="210830881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308810" name="Picture 1" descr="A black text on a white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3FE1C" w14:textId="2E585059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0D0F22E1" wp14:editId="2876B02C">
            <wp:extent cx="4039164" cy="981212"/>
            <wp:effectExtent l="0" t="0" r="0" b="9525"/>
            <wp:docPr id="7142183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2183" name="Picture 1" descr="A close up of a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7559" w14:textId="60A18A8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304C451F" wp14:editId="3B11158C">
            <wp:extent cx="4010585" cy="1086002"/>
            <wp:effectExtent l="0" t="0" r="0" b="0"/>
            <wp:docPr id="207537661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376614" name="Picture 1" descr="A white background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4C330" w14:textId="1919080B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70564271" wp14:editId="07BEAA89">
            <wp:extent cx="4639322" cy="1467055"/>
            <wp:effectExtent l="0" t="0" r="0" b="0"/>
            <wp:docPr id="186549029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490290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8CB2C" w14:textId="5A7527E9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5B890D74" wp14:editId="1C4B3A88">
            <wp:extent cx="5278120" cy="4869815"/>
            <wp:effectExtent l="0" t="0" r="0" b="6985"/>
            <wp:docPr id="1195159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15936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86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24902" w14:textId="0C186313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1E9D7DE9" wp14:editId="4F8B2DF4">
            <wp:extent cx="5278120" cy="3169285"/>
            <wp:effectExtent l="0" t="0" r="0" b="0"/>
            <wp:docPr id="822236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23679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C456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490C8336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6018788C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0B022872" w14:textId="77777777" w:rsidR="00BB040A" w:rsidRPr="0054239B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47C169DA" w14:textId="2E027134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lastRenderedPageBreak/>
        <w:t>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2: Critical Thinking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Documentation of bug fixes and query testing results.</w:t>
      </w:r>
    </w:p>
    <w:p w14:paraId="633F31CC" w14:textId="77777777" w:rsidR="00CE19CD" w:rsidRDefault="00CE19CD" w:rsidP="00CE19CD">
      <w:pPr>
        <w:keepNext/>
        <w:spacing w:after="0" w:line="240" w:lineRule="auto"/>
        <w:jc w:val="left"/>
      </w:pPr>
      <w:r>
        <w:rPr>
          <w:noProof/>
        </w:rPr>
        <w:drawing>
          <wp:inline distT="0" distB="0" distL="0" distR="0" wp14:anchorId="2224A276" wp14:editId="0F202EE6">
            <wp:extent cx="5278120" cy="1613535"/>
            <wp:effectExtent l="0" t="0" r="0" b="5715"/>
            <wp:docPr id="510648911" name="Picture 13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648911" name="Picture 13" descr="A black and white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658A6" w14:textId="6846204D" w:rsidR="00CE19CD" w:rsidRDefault="00CE19CD" w:rsidP="00CE19CD">
      <w:pPr>
        <w:pStyle w:val="Caption"/>
        <w:jc w:val="left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5</w:t>
      </w:r>
      <w:r>
        <w:fldChar w:fldCharType="end"/>
      </w:r>
      <w:r>
        <w:t>: same chunks with different pk being returned</w:t>
      </w:r>
    </w:p>
    <w:p w14:paraId="7739E5F7" w14:textId="77777777" w:rsidR="00835FB1" w:rsidRDefault="00CE19CD" w:rsidP="00835FB1">
      <w:pPr>
        <w:keepNext/>
        <w:spacing w:after="0" w:line="240" w:lineRule="auto"/>
        <w:jc w:val="left"/>
      </w:pPr>
      <w:r>
        <w:rPr>
          <w:noProof/>
        </w:rPr>
        <w:drawing>
          <wp:inline distT="0" distB="0" distL="0" distR="0" wp14:anchorId="727944BB" wp14:editId="78EBF4ED">
            <wp:extent cx="5278120" cy="1812290"/>
            <wp:effectExtent l="0" t="0" r="0" b="0"/>
            <wp:docPr id="1497454366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454366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3287D" w14:textId="65152FEA" w:rsidR="0054239B" w:rsidRDefault="00835FB1" w:rsidP="00835FB1">
      <w:pPr>
        <w:pStyle w:val="Caption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: performing similarity search</w:t>
      </w:r>
    </w:p>
    <w:p w14:paraId="2B04D709" w14:textId="77777777" w:rsidR="00CE19CD" w:rsidRDefault="00CE19CD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51FE316B" w14:textId="77777777" w:rsidR="00835FB1" w:rsidRDefault="00CE19CD" w:rsidP="00835FB1">
      <w:pPr>
        <w:keepNext/>
        <w:spacing w:after="0" w:line="240" w:lineRule="auto"/>
        <w:jc w:val="left"/>
      </w:pPr>
      <w:r w:rsidRPr="00CE19CD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50AC0B8" wp14:editId="4E4C73A1">
            <wp:extent cx="5278120" cy="1565910"/>
            <wp:effectExtent l="0" t="0" r="0" b="0"/>
            <wp:docPr id="82067289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672898" name="Picture 1" descr="A screen 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E93FA" w14:textId="46E83499" w:rsidR="00BB040A" w:rsidRDefault="00835FB1" w:rsidP="00835FB1">
      <w:pPr>
        <w:pStyle w:val="Caption"/>
        <w:jc w:val="left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>: using list and not in function to get unique chunks</w:t>
      </w:r>
    </w:p>
    <w:p w14:paraId="0A83F558" w14:textId="77777777" w:rsidR="00835FB1" w:rsidRDefault="00835FB1" w:rsidP="00835FB1">
      <w:pPr>
        <w:rPr>
          <w:lang w:eastAsia="en-SG" w:bidi="ne-NP"/>
        </w:rPr>
      </w:pPr>
    </w:p>
    <w:p w14:paraId="4465F311" w14:textId="77777777" w:rsidR="00835FB1" w:rsidRDefault="00835FB1" w:rsidP="00835FB1">
      <w:pPr>
        <w:rPr>
          <w:lang w:eastAsia="en-SG" w:bidi="ne-NP"/>
        </w:rPr>
      </w:pPr>
    </w:p>
    <w:p w14:paraId="001F2E67" w14:textId="77777777" w:rsidR="00835FB1" w:rsidRDefault="00835FB1" w:rsidP="00835FB1">
      <w:pPr>
        <w:rPr>
          <w:lang w:eastAsia="en-SG" w:bidi="ne-NP"/>
        </w:rPr>
      </w:pPr>
    </w:p>
    <w:p w14:paraId="108E5EBF" w14:textId="77777777" w:rsidR="00835FB1" w:rsidRDefault="00835FB1" w:rsidP="00835FB1">
      <w:pPr>
        <w:rPr>
          <w:lang w:eastAsia="en-SG" w:bidi="ne-NP"/>
        </w:rPr>
      </w:pPr>
    </w:p>
    <w:p w14:paraId="5BE8E128" w14:textId="77777777" w:rsidR="00835FB1" w:rsidRDefault="00835FB1" w:rsidP="00835FB1">
      <w:pPr>
        <w:rPr>
          <w:lang w:eastAsia="en-SG" w:bidi="ne-NP"/>
        </w:rPr>
      </w:pPr>
    </w:p>
    <w:p w14:paraId="385A3CBF" w14:textId="77777777" w:rsidR="00835FB1" w:rsidRDefault="00835FB1" w:rsidP="00835FB1">
      <w:pPr>
        <w:rPr>
          <w:lang w:eastAsia="en-SG" w:bidi="ne-NP"/>
        </w:rPr>
      </w:pPr>
    </w:p>
    <w:p w14:paraId="42CB8D89" w14:textId="77777777" w:rsidR="00835FB1" w:rsidRDefault="00835FB1" w:rsidP="00835FB1">
      <w:pPr>
        <w:rPr>
          <w:lang w:eastAsia="en-SG" w:bidi="ne-NP"/>
        </w:rPr>
      </w:pPr>
    </w:p>
    <w:p w14:paraId="4FA342A9" w14:textId="77777777" w:rsidR="00835FB1" w:rsidRPr="0054239B" w:rsidRDefault="00835FB1" w:rsidP="00835FB1">
      <w:pPr>
        <w:rPr>
          <w:lang w:eastAsia="en-SG" w:bidi="ne-NP"/>
        </w:rPr>
      </w:pPr>
    </w:p>
    <w:p w14:paraId="6206B13A" w14:textId="2EBD921C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lastRenderedPageBreak/>
        <w:t>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6: Data Processing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Screenshots of data processing and vector store setup.</w:t>
      </w:r>
    </w:p>
    <w:p w14:paraId="7834469B" w14:textId="1B23590C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361BED1D" wp14:editId="064DD4D0">
            <wp:extent cx="5278120" cy="2644775"/>
            <wp:effectExtent l="0" t="0" r="0" b="3175"/>
            <wp:docPr id="17494631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46313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07D5" w14:textId="77777777" w:rsidR="0054239B" w:rsidRP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35C9E087" w14:textId="399B1B2F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t>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8: API Integration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API testing documentation and code snippets.</w:t>
      </w:r>
    </w:p>
    <w:p w14:paraId="07D59B6A" w14:textId="174F5486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96A499B" wp14:editId="0252B2F6">
            <wp:extent cx="5278120" cy="2303145"/>
            <wp:effectExtent l="0" t="0" r="0" b="1905"/>
            <wp:docPr id="18388068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806864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6DB7" w14:textId="6EEBB87C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B040A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64116F92" wp14:editId="20DCE218">
            <wp:extent cx="5278120" cy="1974850"/>
            <wp:effectExtent l="0" t="0" r="0" b="6350"/>
            <wp:docPr id="10413360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3606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347CA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74937B58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059C295F" w14:textId="77777777" w:rsidR="00BB040A" w:rsidRDefault="00BB040A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6E0559D7" w14:textId="77777777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72485AE9" w14:textId="77777777" w:rsidR="00835FB1" w:rsidRDefault="00835FB1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624A5152" w14:textId="77777777" w:rsidR="00835FB1" w:rsidRDefault="00835FB1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2A03869E" w14:textId="77777777" w:rsidR="00835FB1" w:rsidRPr="0054239B" w:rsidRDefault="00835FB1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1CB76872" w14:textId="441096AF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lastRenderedPageBreak/>
        <w:t>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9: Version Control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Git commit history and pull request reviews.</w:t>
      </w:r>
    </w:p>
    <w:p w14:paraId="2C4AF7DA" w14:textId="77777777" w:rsidR="00BB040A" w:rsidRDefault="00BB040A" w:rsidP="00BB040A">
      <w:pPr>
        <w:keepNext/>
        <w:spacing w:after="0" w:line="240" w:lineRule="auto"/>
        <w:jc w:val="left"/>
      </w:pPr>
      <w:r>
        <w:rPr>
          <w:noProof/>
        </w:rPr>
        <w:drawing>
          <wp:inline distT="0" distB="0" distL="0" distR="0" wp14:anchorId="0A34714A" wp14:editId="0CE03FCC">
            <wp:extent cx="5278120" cy="2772410"/>
            <wp:effectExtent l="0" t="0" r="0" b="8890"/>
            <wp:docPr id="151021147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E76F9" w14:textId="2FBE6E42" w:rsidR="00BB040A" w:rsidRDefault="00BB040A" w:rsidP="00BB040A">
      <w:pPr>
        <w:pStyle w:val="Caption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git</w:t>
      </w:r>
      <w:proofErr w:type="spellEnd"/>
      <w:r>
        <w:t xml:space="preserve"> repo cloned in vs code</w:t>
      </w:r>
    </w:p>
    <w:p w14:paraId="6EC533D8" w14:textId="77777777" w:rsidR="00BB040A" w:rsidRDefault="00BB040A" w:rsidP="00BB040A">
      <w:pPr>
        <w:keepNext/>
        <w:spacing w:after="0" w:line="240" w:lineRule="auto"/>
        <w:jc w:val="left"/>
      </w:pPr>
      <w:r>
        <w:rPr>
          <w:noProof/>
        </w:rPr>
        <w:drawing>
          <wp:inline distT="0" distB="0" distL="0" distR="0" wp14:anchorId="741293D5" wp14:editId="10B863FB">
            <wp:extent cx="5278120" cy="1168400"/>
            <wp:effectExtent l="0" t="0" r="0" b="0"/>
            <wp:docPr id="141128547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285475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23"/>
                    <a:stretch/>
                  </pic:blipFill>
                  <pic:spPr bwMode="auto">
                    <a:xfrm>
                      <a:off x="0" y="0"/>
                      <a:ext cx="527812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37AA5" w14:textId="77777777" w:rsidR="00CE19CD" w:rsidRDefault="00CE19CD" w:rsidP="00BB040A">
      <w:pPr>
        <w:keepNext/>
        <w:spacing w:after="0" w:line="240" w:lineRule="auto"/>
        <w:jc w:val="left"/>
      </w:pPr>
    </w:p>
    <w:p w14:paraId="1E62E453" w14:textId="2A09ADA7" w:rsidR="00BB040A" w:rsidRDefault="00BB040A" w:rsidP="00BB040A">
      <w:pPr>
        <w:pStyle w:val="Caption"/>
        <w:jc w:val="left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9</w:t>
      </w:r>
      <w:r>
        <w:fldChar w:fldCharType="end"/>
      </w:r>
      <w:r>
        <w:t>: git files</w:t>
      </w:r>
    </w:p>
    <w:p w14:paraId="340D39A5" w14:textId="77777777" w:rsidR="00BB040A" w:rsidRDefault="00BB040A" w:rsidP="00BB040A">
      <w:pPr>
        <w:keepNext/>
        <w:spacing w:after="0" w:line="240" w:lineRule="auto"/>
        <w:jc w:val="left"/>
      </w:pPr>
      <w:r>
        <w:rPr>
          <w:noProof/>
        </w:rPr>
        <w:lastRenderedPageBreak/>
        <w:drawing>
          <wp:inline distT="0" distB="0" distL="0" distR="0" wp14:anchorId="07BE51B0" wp14:editId="01D62E3C">
            <wp:extent cx="5278120" cy="2780030"/>
            <wp:effectExtent l="0" t="0" r="0" b="1270"/>
            <wp:docPr id="20052841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28419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8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50716E" wp14:editId="6BBE6283">
            <wp:extent cx="5278120" cy="2756535"/>
            <wp:effectExtent l="0" t="0" r="0" b="5715"/>
            <wp:docPr id="135010213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0213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1869F" w14:textId="692A3B4D" w:rsidR="00BB040A" w:rsidRDefault="00BB040A" w:rsidP="00BB040A">
      <w:pPr>
        <w:pStyle w:val="Caption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10</w:t>
      </w:r>
      <w:r>
        <w:fldChar w:fldCharType="end"/>
      </w:r>
      <w:r>
        <w:t xml:space="preserve">: </w:t>
      </w:r>
      <w:proofErr w:type="spellStart"/>
      <w:r>
        <w:t>git</w:t>
      </w:r>
      <w:proofErr w:type="spellEnd"/>
      <w:r>
        <w:t xml:space="preserve"> repo</w:t>
      </w:r>
    </w:p>
    <w:p w14:paraId="6B1D1445" w14:textId="77777777" w:rsidR="0054239B" w:rsidRDefault="0054239B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55D0747E" w14:textId="18908351" w:rsidR="00CE19CD" w:rsidRDefault="00CE19CD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CE19CD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7B0A69DA" wp14:editId="03293AEB">
            <wp:extent cx="5278120" cy="1732280"/>
            <wp:effectExtent l="0" t="0" r="0" b="1270"/>
            <wp:docPr id="12587588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5880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70082" w14:textId="155D6B3D" w:rsidR="00CE19CD" w:rsidRPr="0054239B" w:rsidRDefault="00CE19CD" w:rsidP="0054239B">
      <w:pPr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CE19CD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3BE7CE3D" wp14:editId="189E1170">
            <wp:extent cx="5278120" cy="2639060"/>
            <wp:effectExtent l="0" t="0" r="0" b="8890"/>
            <wp:docPr id="602184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18404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F6C6E" w14:textId="6106889B" w:rsidR="00C5466B" w:rsidRDefault="0054239B" w:rsidP="0054239B">
      <w:pPr>
        <w:ind w:hanging="2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54239B">
        <w:rPr>
          <w:rFonts w:ascii="Times New Roman" w:eastAsia="Times New Roman" w:hAnsi="Symbol" w:cs="Times New Roman"/>
          <w:kern w:val="0"/>
          <w:szCs w:val="24"/>
          <w:lang w:eastAsia="en-SG" w:bidi="ne-NP"/>
          <w14:ligatures w14:val="none"/>
        </w:rPr>
        <w:t></w:t>
      </w:r>
      <w:r w:rsidRPr="0054239B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10: Vector Databases:</w:t>
      </w:r>
      <w:r w:rsidRPr="0054239B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 xml:space="preserve"> Documentation and screenshots of vector database management and Redis integration.</w:t>
      </w:r>
    </w:p>
    <w:p w14:paraId="66AA1CAC" w14:textId="77777777" w:rsidR="0054239B" w:rsidRDefault="0054239B" w:rsidP="0054239B">
      <w:pPr>
        <w:ind w:hanging="2"/>
        <w:rPr>
          <w:rFonts w:eastAsia="Arial" w:cs="Arial"/>
          <w:sz w:val="22"/>
        </w:rPr>
      </w:pPr>
    </w:p>
    <w:p w14:paraId="5647878E" w14:textId="77777777" w:rsidR="00CE19CD" w:rsidRDefault="00CE19CD" w:rsidP="00CE19CD">
      <w:pPr>
        <w:keepNext/>
      </w:pPr>
      <w:r w:rsidRPr="00CE19CD">
        <w:rPr>
          <w:noProof/>
        </w:rPr>
        <w:drawing>
          <wp:inline distT="0" distB="0" distL="0" distR="0" wp14:anchorId="4ABB3FB0" wp14:editId="0C872313">
            <wp:extent cx="1962424" cy="2143424"/>
            <wp:effectExtent l="0" t="0" r="0" b="9525"/>
            <wp:docPr id="1672081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8122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5A87F" w14:textId="1110C659" w:rsidR="0011630C" w:rsidRDefault="00CE19CD" w:rsidP="00CE19C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11</w:t>
      </w:r>
      <w:r>
        <w:fldChar w:fldCharType="end"/>
      </w:r>
      <w:r>
        <w:t>: chroma vector store created in local machine</w:t>
      </w:r>
    </w:p>
    <w:p w14:paraId="1EC45A37" w14:textId="77777777" w:rsidR="00CE19CD" w:rsidRDefault="00CE19CD" w:rsidP="00CE19CD">
      <w:pPr>
        <w:keepNext/>
      </w:pPr>
      <w:r w:rsidRPr="00CE19CD">
        <w:rPr>
          <w:noProof/>
        </w:rPr>
        <w:lastRenderedPageBreak/>
        <w:drawing>
          <wp:inline distT="0" distB="0" distL="0" distR="0" wp14:anchorId="17B069A8" wp14:editId="2E8DC33C">
            <wp:extent cx="5278120" cy="4653915"/>
            <wp:effectExtent l="0" t="0" r="0" b="0"/>
            <wp:docPr id="198727402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274027" name="Picture 1" descr="A screen 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65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CCEEF" w14:textId="42E6B740" w:rsidR="00CE19CD" w:rsidRDefault="00CE19CD" w:rsidP="00CE19C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12</w:t>
      </w:r>
      <w:r>
        <w:fldChar w:fldCharType="end"/>
      </w:r>
      <w:r>
        <w:t>: oops approach to create vector store</w:t>
      </w:r>
    </w:p>
    <w:p w14:paraId="0938F2F3" w14:textId="77777777" w:rsidR="00CE19CD" w:rsidRDefault="00CE19CD" w:rsidP="00CE19CD">
      <w:pPr>
        <w:keepNext/>
      </w:pPr>
      <w:r w:rsidRPr="00CE19CD">
        <w:rPr>
          <w:noProof/>
        </w:rPr>
        <w:drawing>
          <wp:inline distT="0" distB="0" distL="0" distR="0" wp14:anchorId="5260DF15" wp14:editId="634EB548">
            <wp:extent cx="5278120" cy="2813050"/>
            <wp:effectExtent l="0" t="0" r="0" b="6350"/>
            <wp:docPr id="280981884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981884" name="Picture 1" descr="A computer screen with colorful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A9F5C" w14:textId="64AEFD78" w:rsidR="00CE19CD" w:rsidRDefault="00CE19CD" w:rsidP="00CE19C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FB1">
        <w:rPr>
          <w:noProof/>
        </w:rPr>
        <w:t>13</w:t>
      </w:r>
      <w:r>
        <w:fldChar w:fldCharType="end"/>
      </w:r>
      <w:r>
        <w:t>: vector store update code</w:t>
      </w:r>
    </w:p>
    <w:p w14:paraId="3A3F0EE8" w14:textId="77777777" w:rsidR="00835FB1" w:rsidRDefault="00835FB1" w:rsidP="00835FB1"/>
    <w:p w14:paraId="5FF58867" w14:textId="43500E65" w:rsidR="00835FB1" w:rsidRDefault="00835FB1" w:rsidP="00835FB1">
      <w:pPr>
        <w:pStyle w:val="Title"/>
        <w:ind w:left="1" w:hanging="3"/>
        <w:jc w:val="center"/>
        <w:rPr>
          <w:b/>
          <w:bCs/>
          <w:sz w:val="32"/>
          <w:szCs w:val="32"/>
        </w:rPr>
      </w:pPr>
      <w:r w:rsidRPr="00C5466B">
        <w:rPr>
          <w:b/>
          <w:bCs/>
          <w:sz w:val="32"/>
          <w:szCs w:val="32"/>
        </w:rPr>
        <w:lastRenderedPageBreak/>
        <w:t>LEARNING LOG</w:t>
      </w:r>
      <w:r>
        <w:rPr>
          <w:b/>
          <w:bCs/>
          <w:sz w:val="32"/>
          <w:szCs w:val="32"/>
        </w:rPr>
        <w:t xml:space="preserve"> 3</w:t>
      </w:r>
    </w:p>
    <w:p w14:paraId="697ECE1A" w14:textId="3DCCBAD9" w:rsidR="00835FB1" w:rsidRPr="00C5466B" w:rsidRDefault="00835FB1" w:rsidP="00835FB1">
      <w:r>
        <w:t>From: 5</w:t>
      </w:r>
      <w:r w:rsidRPr="00C5466B">
        <w:rPr>
          <w:vertAlign w:val="superscript"/>
        </w:rPr>
        <w:t>th</w:t>
      </w:r>
      <w:r>
        <w:t xml:space="preserve"> august                                                        to: 12</w:t>
      </w:r>
      <w:r w:rsidRPr="00EE0C7D">
        <w:rPr>
          <w:vertAlign w:val="superscript"/>
        </w:rPr>
        <w:t>th</w:t>
      </w:r>
      <w:r>
        <w:t xml:space="preserve"> September</w:t>
      </w:r>
    </w:p>
    <w:p w14:paraId="40B5B0DC" w14:textId="77777777" w:rsidR="00835FB1" w:rsidRDefault="00835FB1" w:rsidP="00835FB1">
      <w:pPr>
        <w:rPr>
          <w:rFonts w:eastAsia="Arial" w:cs="Arial"/>
          <w:sz w:val="22"/>
        </w:rPr>
      </w:pP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</w:p>
    <w:tbl>
      <w:tblPr>
        <w:tblW w:w="862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628"/>
      </w:tblGrid>
      <w:tr w:rsidR="00835FB1" w14:paraId="191E94F0" w14:textId="77777777" w:rsidTr="005A689C">
        <w:tc>
          <w:tcPr>
            <w:tcW w:w="8628" w:type="dxa"/>
          </w:tcPr>
          <w:p w14:paraId="154EB39A" w14:textId="77777777" w:rsidR="00835FB1" w:rsidRDefault="00835FB1" w:rsidP="005A689C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have I done? </w:t>
            </w:r>
          </w:p>
          <w:p w14:paraId="117774A8" w14:textId="7B072D9E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QA and Bug Fixes (LO2: Critical Thinking and Decision-Making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Addressed and resolved bugs reported by QA, demonstrating problem-solving skills and iterative improvements.</w:t>
            </w:r>
          </w:p>
          <w:p w14:paraId="2EC30123" w14:textId="5C105E86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Collaboration and Communication (LO1: Effective Communication and Collaboration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Worked closely with team members and QA to ensure timely resolution of issues and effective communication through Slack and GitHub.</w:t>
            </w:r>
          </w:p>
          <w:p w14:paraId="0A0F66B9" w14:textId="1975ECF6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Research on Real-Time Speech (LO4: Self-Learning and Adaptability to New Tools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Conducted research on real-time robot speech with minimal delay and natural voice to enhance chatbot capabilities.</w:t>
            </w:r>
          </w:p>
          <w:p w14:paraId="0BE473DE" w14:textId="1AF3E3C6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Data Conversion (LO6: Document and Data Processing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Converted FAQ documents from their original format to CSV for improved processing and integration.</w:t>
            </w:r>
          </w:p>
          <w:p w14:paraId="563DC904" w14:textId="1108D584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Prompting Techniques (LO8: Prompt Engineering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Applied various prompting techniques to enhance chatbot responses and improve performance.</w:t>
            </w:r>
          </w:p>
          <w:p w14:paraId="1B556F3A" w14:textId="578128D8" w:rsidR="006E2905" w:rsidRPr="006E2905" w:rsidRDefault="006E2905" w:rsidP="006E290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API and Frontend Testing (LO9: API Integration for Testing and Redis Integration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: Utilized </w:t>
            </w:r>
            <w:proofErr w:type="spellStart"/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FastAPI</w:t>
            </w:r>
            <w:proofErr w:type="spellEnd"/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for testing and created a local testing link for frontend integration and QA testing.</w:t>
            </w:r>
          </w:p>
          <w:p w14:paraId="6DEF8718" w14:textId="6424CAD9" w:rsidR="00835FB1" w:rsidRDefault="006E2905" w:rsidP="006E2905">
            <w:pPr>
              <w:ind w:hanging="2"/>
              <w:rPr>
                <w:rFonts w:eastAsia="Arial" w:cs="Arial"/>
                <w:sz w:val="22"/>
              </w:rPr>
            </w:pPr>
            <w:r w:rsidRPr="006E2905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6E2905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Version Control (LO7: Version Control and Team Collaboration (Git/GitHub))</w:t>
            </w:r>
            <w:r w:rsidRPr="006E2905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Used Git for managing code changes and collaborating with the team effectively.</w:t>
            </w:r>
          </w:p>
        </w:tc>
      </w:tr>
      <w:tr w:rsidR="00835FB1" w14:paraId="6ECAD871" w14:textId="77777777" w:rsidTr="005A689C">
        <w:tc>
          <w:tcPr>
            <w:tcW w:w="8628" w:type="dxa"/>
          </w:tcPr>
          <w:p w14:paraId="45448059" w14:textId="77777777" w:rsidR="00835FB1" w:rsidRDefault="00835FB1" w:rsidP="005A689C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did well </w:t>
            </w:r>
          </w:p>
          <w:p w14:paraId="5DBF00C5" w14:textId="304BC2E9" w:rsidR="00FB01D1" w:rsidRPr="00FB01D1" w:rsidRDefault="00FB01D1" w:rsidP="00FB01D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B01D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Problem-Solving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Successfully addressed and fixed bugs identified during QA, which improved the stability and functionality of the application.</w:t>
            </w:r>
          </w:p>
          <w:p w14:paraId="038D658E" w14:textId="65813231" w:rsidR="00FB01D1" w:rsidRPr="00FB01D1" w:rsidRDefault="00FB01D1" w:rsidP="00FB01D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B01D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Collaboration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Maintained effective communication with team members and QA, ensuring that issues were resolved promptly and collaboratively.</w:t>
            </w:r>
          </w:p>
          <w:p w14:paraId="7A2B6B93" w14:textId="286F81EE" w:rsidR="00835FB1" w:rsidRDefault="00FB01D1" w:rsidP="00FB01D1">
            <w:pPr>
              <w:spacing w:before="100" w:beforeAutospacing="1" w:after="100" w:afterAutospacing="1" w:line="240" w:lineRule="auto"/>
              <w:jc w:val="left"/>
              <w:rPr>
                <w:rFonts w:eastAsia="Arial" w:cs="Arial"/>
                <w:sz w:val="22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B01D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Data Processing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Efficiently converted FAQ documents to CSV format, enhancing data handling and integration processes.</w:t>
            </w:r>
          </w:p>
        </w:tc>
      </w:tr>
      <w:tr w:rsidR="00835FB1" w14:paraId="143C4A05" w14:textId="77777777" w:rsidTr="005A689C">
        <w:tc>
          <w:tcPr>
            <w:tcW w:w="8628" w:type="dxa"/>
          </w:tcPr>
          <w:p w14:paraId="76DE5292" w14:textId="77777777" w:rsidR="00835FB1" w:rsidRDefault="00835FB1" w:rsidP="005A689C">
            <w:pPr>
              <w:ind w:hanging="2"/>
              <w:rPr>
                <w:rFonts w:eastAsia="Arial" w:cs="Arial"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could improve on </w:t>
            </w:r>
          </w:p>
          <w:p w14:paraId="05C5FE20" w14:textId="0C79D227" w:rsidR="00FB01D1" w:rsidRPr="00FB01D1" w:rsidRDefault="00FB01D1" w:rsidP="00FB01D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B01D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Real-Time Speech Processing (L4)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Further research and experimentation needed to optimize real-time speech processing to achieve even lower latency and more natural-sounding speech.</w:t>
            </w:r>
          </w:p>
          <w:p w14:paraId="6FC5D9AA" w14:textId="387FE29B" w:rsidR="00835FB1" w:rsidRDefault="00FB01D1" w:rsidP="00FB01D1">
            <w:pPr>
              <w:rPr>
                <w:rFonts w:eastAsia="Arial" w:cs="Arial"/>
                <w:sz w:val="22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B01D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Prompt Optimization (L8)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Enhance the effectiveness of prompts by refining techniques and incorporating more advanced methods for better response accuracy.</w:t>
            </w:r>
          </w:p>
        </w:tc>
      </w:tr>
      <w:tr w:rsidR="00835FB1" w14:paraId="1B372137" w14:textId="77777777" w:rsidTr="005A689C">
        <w:tc>
          <w:tcPr>
            <w:tcW w:w="8628" w:type="dxa"/>
          </w:tcPr>
          <w:p w14:paraId="67F04DA6" w14:textId="77777777" w:rsidR="00835FB1" w:rsidRDefault="00835FB1" w:rsidP="005A689C">
            <w:pPr>
              <w:pStyle w:val="Heading1"/>
              <w:numPr>
                <w:ilvl w:val="0"/>
                <w:numId w:val="0"/>
              </w:numPr>
            </w:pPr>
            <w:r>
              <w:lastRenderedPageBreak/>
              <w:t xml:space="preserve">Action I can take to improve my skills and learning </w:t>
            </w:r>
          </w:p>
          <w:p w14:paraId="1490CCC3" w14:textId="2250E947" w:rsidR="00F8248C" w:rsidRPr="00F8248C" w:rsidRDefault="00F8248C" w:rsidP="00F8248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</w:pPr>
            <w:r w:rsidRPr="00F8248C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8248C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8248C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Real-Time Speech Processing</w:t>
            </w:r>
            <w:r w:rsidRPr="00F8248C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Research and test additional real-time speech processing techniques by the end of the next week (19th September). Document findings and implement improvements in the project.</w:t>
            </w:r>
          </w:p>
          <w:p w14:paraId="4B3A6B67" w14:textId="15120410" w:rsidR="00835FB1" w:rsidRDefault="00F8248C" w:rsidP="00F8248C">
            <w:pPr>
              <w:ind w:hanging="2"/>
              <w:rPr>
                <w:rFonts w:eastAsia="Arial" w:cs="Arial"/>
                <w:sz w:val="22"/>
              </w:rPr>
            </w:pPr>
            <w:r w:rsidRPr="00F8248C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8248C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  <w:r w:rsidRPr="00F8248C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SG" w:bidi="ne-NP"/>
                <w14:ligatures w14:val="none"/>
              </w:rPr>
              <w:t>Prompt Optimization</w:t>
            </w:r>
            <w:r w:rsidRPr="00F8248C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>: Review and refine prompt engineering techniques within the next two weeks (19th September). Create and test new prompt strategies to improve response accuracy and document changes.</w:t>
            </w:r>
          </w:p>
        </w:tc>
      </w:tr>
    </w:tbl>
    <w:p w14:paraId="48E04CF7" w14:textId="77777777" w:rsidR="00835FB1" w:rsidRDefault="00835FB1" w:rsidP="00835FB1"/>
    <w:p w14:paraId="639BF78A" w14:textId="35A26B38" w:rsidR="00F8248C" w:rsidRPr="00F8248C" w:rsidRDefault="00F8248C" w:rsidP="00F8248C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 xml:space="preserve">Screenshots Proofs for the 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g 3</w:t>
      </w:r>
    </w:p>
    <w:p w14:paraId="71745B8C" w14:textId="77777777" w:rsidR="00F8248C" w:rsidRDefault="00F8248C" w:rsidP="00F8248C">
      <w:pPr>
        <w:numPr>
          <w:ilvl w:val="0"/>
          <w:numId w:val="9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QA and Bug Fixes (LO2)</w:t>
      </w:r>
      <w:r w:rsidRPr="00F8248C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>: Attach screenshots or logs showing bug fixes and QA feedback.</w:t>
      </w:r>
    </w:p>
    <w:p w14:paraId="4C77AED5" w14:textId="4A238950" w:rsidR="001012EF" w:rsidRDefault="001012EF" w:rsidP="001012EF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1012E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0578CEA" wp14:editId="2312A893">
            <wp:extent cx="5278120" cy="3229610"/>
            <wp:effectExtent l="0" t="0" r="0" b="8890"/>
            <wp:docPr id="599200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00901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27BC" w14:textId="5720E03B" w:rsidR="001012EF" w:rsidRDefault="001012EF" w:rsidP="001012EF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1012E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23472B20" wp14:editId="1A2C7C85">
            <wp:extent cx="5278120" cy="1445260"/>
            <wp:effectExtent l="0" t="0" r="0" b="2540"/>
            <wp:docPr id="1924726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72624" name="Picture 1" descr="A screenshot of a computer pro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BED5" w14:textId="2F259077" w:rsidR="00F8248C" w:rsidRPr="00F8248C" w:rsidRDefault="001012EF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1012E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4F23FB06" wp14:editId="622E8ACA">
            <wp:extent cx="5278120" cy="2788285"/>
            <wp:effectExtent l="0" t="0" r="0" b="0"/>
            <wp:docPr id="2097928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928624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F1B6" w14:textId="3021B55B" w:rsidR="00F8248C" w:rsidRDefault="00F8248C" w:rsidP="00F8248C">
      <w:pPr>
        <w:numPr>
          <w:ilvl w:val="0"/>
          <w:numId w:val="9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Collaboration (LO1)</w:t>
      </w:r>
      <w:r w:rsidRPr="00F8248C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>: Include Slack messages and GitHub commit history demonstrating collaboration and communication</w:t>
      </w:r>
    </w:p>
    <w:p w14:paraId="3918B355" w14:textId="09D5C870" w:rsidR="00F8248C" w:rsidRDefault="00BF530F" w:rsidP="00F8248C">
      <w:pPr>
        <w:pStyle w:val="ListParagraph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F530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69773159" wp14:editId="42F9CBEE">
            <wp:extent cx="5278120" cy="1200150"/>
            <wp:effectExtent l="0" t="0" r="0" b="0"/>
            <wp:docPr id="994752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752689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783D1" w14:textId="5CA77342" w:rsidR="00F8248C" w:rsidRDefault="00BF530F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F530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1EFD9C7F" wp14:editId="21C9D76C">
            <wp:extent cx="5106113" cy="1086002"/>
            <wp:effectExtent l="0" t="0" r="0" b="0"/>
            <wp:docPr id="187973248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732488" name="Picture 1" descr="A screenshot of a phon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7C3EF" w14:textId="374B3835" w:rsidR="00BF530F" w:rsidRDefault="00BF530F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BF530F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5BB82531" wp14:editId="01EC67A9">
            <wp:extent cx="4934639" cy="1028844"/>
            <wp:effectExtent l="0" t="0" r="0" b="0"/>
            <wp:docPr id="21331308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130813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40865" w14:textId="0CB8718B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8A41C1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1AE8A888" wp14:editId="61C1B04A">
            <wp:extent cx="5278120" cy="3098800"/>
            <wp:effectExtent l="0" t="0" r="0" b="6350"/>
            <wp:docPr id="2106530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53024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8CCE1" w14:textId="2C63BB24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8A41C1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lastRenderedPageBreak/>
        <w:drawing>
          <wp:inline distT="0" distB="0" distL="0" distR="0" wp14:anchorId="090F2AB3" wp14:editId="1DB1AE76">
            <wp:extent cx="5278120" cy="6743065"/>
            <wp:effectExtent l="0" t="0" r="0" b="635"/>
            <wp:docPr id="35349916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499166" name="Picture 1" descr="A screenshot of a cha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674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DB44F" w14:textId="77777777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7B2E2328" w14:textId="77777777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23AC0376" w14:textId="77777777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380B7314" w14:textId="77777777" w:rsidR="008A41C1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08BF8215" w14:textId="77777777" w:rsidR="008A41C1" w:rsidRPr="00F8248C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</w:p>
    <w:p w14:paraId="5E8DA3AA" w14:textId="77777777" w:rsidR="00F8248C" w:rsidRDefault="00F8248C" w:rsidP="00F8248C">
      <w:pPr>
        <w:numPr>
          <w:ilvl w:val="0"/>
          <w:numId w:val="9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lastRenderedPageBreak/>
        <w:t>Data Conversion (LO6)</w:t>
      </w:r>
      <w:r w:rsidRPr="00F8248C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>: Provide before-and-after screenshots of FAQ documents and CSV files.</w:t>
      </w:r>
    </w:p>
    <w:p w14:paraId="393EDCCE" w14:textId="69BF0E13" w:rsidR="008A41C1" w:rsidRDefault="008A41C1" w:rsidP="008A41C1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8A41C1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618BD1A8" wp14:editId="29DD6EC5">
            <wp:extent cx="5278120" cy="2800350"/>
            <wp:effectExtent l="0" t="0" r="0" b="0"/>
            <wp:docPr id="11598606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60655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ABE41" w14:textId="4C700E32" w:rsidR="00F8248C" w:rsidRPr="00F8248C" w:rsidRDefault="008A41C1" w:rsidP="00F8248C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8A41C1">
        <w:rPr>
          <w:rFonts w:ascii="Times New Roman" w:eastAsia="Times New Roman" w:hAnsi="Times New Roman" w:cs="Times New Roman"/>
          <w:noProof/>
          <w:kern w:val="0"/>
          <w:szCs w:val="24"/>
          <w:lang w:eastAsia="en-SG" w:bidi="ne-NP"/>
          <w14:ligatures w14:val="none"/>
        </w:rPr>
        <w:drawing>
          <wp:inline distT="0" distB="0" distL="0" distR="0" wp14:anchorId="01DD61F2" wp14:editId="6FF2706D">
            <wp:extent cx="5278120" cy="2626360"/>
            <wp:effectExtent l="0" t="0" r="0" b="2540"/>
            <wp:docPr id="18444036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403689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C94B5" w14:textId="77777777" w:rsidR="00F8248C" w:rsidRPr="00F8248C" w:rsidRDefault="00F8248C" w:rsidP="00F8248C">
      <w:pPr>
        <w:numPr>
          <w:ilvl w:val="0"/>
          <w:numId w:val="9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API and Frontend Testing (LO9)</w:t>
      </w:r>
      <w:r w:rsidRPr="00F8248C"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  <w:t>: Include screenshots of the local testing environment and API responses.</w:t>
      </w:r>
    </w:p>
    <w:p w14:paraId="054894AF" w14:textId="699F3969" w:rsidR="00F8248C" w:rsidRDefault="008A41C1" w:rsidP="00835FB1">
      <w:r w:rsidRPr="008A41C1">
        <w:rPr>
          <w:noProof/>
        </w:rPr>
        <w:lastRenderedPageBreak/>
        <w:drawing>
          <wp:inline distT="0" distB="0" distL="0" distR="0" wp14:anchorId="1C6A59D2" wp14:editId="2D342FC7">
            <wp:extent cx="5278120" cy="2209800"/>
            <wp:effectExtent l="0" t="0" r="0" b="0"/>
            <wp:docPr id="1900861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861642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BD6DA" w14:textId="7CF7CC38" w:rsidR="008A41C1" w:rsidRDefault="008A41C1" w:rsidP="00835FB1">
      <w:r w:rsidRPr="008A41C1">
        <w:rPr>
          <w:noProof/>
        </w:rPr>
        <w:drawing>
          <wp:inline distT="0" distB="0" distL="0" distR="0" wp14:anchorId="4962754E" wp14:editId="29D16A05">
            <wp:extent cx="5278120" cy="1066165"/>
            <wp:effectExtent l="0" t="0" r="0" b="635"/>
            <wp:docPr id="10581488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148856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5A93" w14:textId="77777777" w:rsidR="008A41C1" w:rsidRDefault="008A41C1" w:rsidP="00835FB1"/>
    <w:p w14:paraId="30214FAC" w14:textId="36F89D23" w:rsidR="008A41C1" w:rsidRDefault="008A41C1" w:rsidP="00835FB1">
      <w:r w:rsidRPr="008A41C1">
        <w:rPr>
          <w:noProof/>
        </w:rPr>
        <w:drawing>
          <wp:inline distT="0" distB="0" distL="0" distR="0" wp14:anchorId="7AB11530" wp14:editId="00CF4F82">
            <wp:extent cx="5278120" cy="482600"/>
            <wp:effectExtent l="0" t="0" r="0" b="0"/>
            <wp:docPr id="382032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03284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2372" w14:textId="77777777" w:rsidR="00894820" w:rsidRDefault="00894820" w:rsidP="00835FB1"/>
    <w:p w14:paraId="190E3B45" w14:textId="77777777" w:rsidR="00894820" w:rsidRDefault="00894820" w:rsidP="00835FB1"/>
    <w:p w14:paraId="38E79DA5" w14:textId="77777777" w:rsidR="00F27238" w:rsidRDefault="00F27238" w:rsidP="00835FB1"/>
    <w:p w14:paraId="5B387865" w14:textId="77777777" w:rsidR="00F27238" w:rsidRDefault="00F27238" w:rsidP="00835FB1"/>
    <w:p w14:paraId="77B28842" w14:textId="77777777" w:rsidR="00F27238" w:rsidRDefault="00F27238" w:rsidP="00835FB1"/>
    <w:p w14:paraId="1A66CBBC" w14:textId="77777777" w:rsidR="00F27238" w:rsidRDefault="00F27238" w:rsidP="00835FB1"/>
    <w:p w14:paraId="210D5CEF" w14:textId="77777777" w:rsidR="00F27238" w:rsidRDefault="00F27238" w:rsidP="00835FB1"/>
    <w:p w14:paraId="28BB91F8" w14:textId="77777777" w:rsidR="00F27238" w:rsidRDefault="00F27238" w:rsidP="00835FB1"/>
    <w:p w14:paraId="07D2CF8B" w14:textId="77777777" w:rsidR="00F27238" w:rsidRDefault="00F27238" w:rsidP="00835FB1"/>
    <w:p w14:paraId="26FB8890" w14:textId="77777777" w:rsidR="00F27238" w:rsidRDefault="00F27238" w:rsidP="00835FB1"/>
    <w:p w14:paraId="5994EA6D" w14:textId="77777777" w:rsidR="00F27238" w:rsidRDefault="00F27238" w:rsidP="00835FB1"/>
    <w:p w14:paraId="111C36A5" w14:textId="02691430" w:rsidR="00894820" w:rsidRDefault="00894820" w:rsidP="00835FB1">
      <w:pPr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</w:pPr>
      <w:r w:rsidRPr="006E2905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lastRenderedPageBreak/>
        <w:t>LO7: Version Control and Team Collaboration (Git/GitHub)</w:t>
      </w:r>
    </w:p>
    <w:p w14:paraId="2D774803" w14:textId="658D9E4D" w:rsidR="00894820" w:rsidRDefault="00894820" w:rsidP="00835FB1">
      <w:r w:rsidRPr="00894820">
        <w:rPr>
          <w:noProof/>
        </w:rPr>
        <w:drawing>
          <wp:inline distT="0" distB="0" distL="0" distR="0" wp14:anchorId="04FEE098" wp14:editId="388981B0">
            <wp:extent cx="5278120" cy="4546600"/>
            <wp:effectExtent l="0" t="0" r="0" b="6350"/>
            <wp:docPr id="169277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77168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6BE74" w14:textId="7EF4E188" w:rsidR="00894820" w:rsidRDefault="00894820" w:rsidP="00835FB1">
      <w:r w:rsidRPr="00894820">
        <w:rPr>
          <w:noProof/>
        </w:rPr>
        <w:drawing>
          <wp:inline distT="0" distB="0" distL="0" distR="0" wp14:anchorId="137D1971" wp14:editId="5F89A400">
            <wp:extent cx="5278120" cy="2365375"/>
            <wp:effectExtent l="0" t="0" r="0" b="0"/>
            <wp:docPr id="2007674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674778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5104" w14:textId="77777777" w:rsidR="00F27238" w:rsidRDefault="00F27238" w:rsidP="00835FB1"/>
    <w:p w14:paraId="156C4BB0" w14:textId="77777777" w:rsidR="00F27238" w:rsidRDefault="00F27238" w:rsidP="00835FB1"/>
    <w:p w14:paraId="01440A23" w14:textId="77777777" w:rsidR="00F27238" w:rsidRDefault="00F27238" w:rsidP="00835FB1"/>
    <w:p w14:paraId="27289E4F" w14:textId="62704853" w:rsidR="00F27238" w:rsidRDefault="00F27238" w:rsidP="00835FB1">
      <w:r w:rsidRPr="006E2905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lastRenderedPageBreak/>
        <w:t>LO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4</w:t>
      </w:r>
      <w:r w:rsidRPr="006E2905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: Self-Learning and Adaptability to New Tools</w:t>
      </w:r>
    </w:p>
    <w:p w14:paraId="37B5A0FB" w14:textId="3BE1B36E" w:rsidR="00F27238" w:rsidRDefault="006705DA" w:rsidP="00835FB1">
      <w:r w:rsidRPr="006705DA">
        <w:drawing>
          <wp:inline distT="0" distB="0" distL="0" distR="0" wp14:anchorId="5CAD44E5" wp14:editId="3F79BF4A">
            <wp:extent cx="5278120" cy="2780030"/>
            <wp:effectExtent l="0" t="0" r="0" b="1270"/>
            <wp:docPr id="10379859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8590" name="Picture 1" descr="A screen 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84525" w14:textId="46D85CF9" w:rsidR="00F27238" w:rsidRDefault="006705DA" w:rsidP="00835FB1">
      <w:r w:rsidRPr="006705DA">
        <w:drawing>
          <wp:inline distT="0" distB="0" distL="0" distR="0" wp14:anchorId="757393E5" wp14:editId="577C96CE">
            <wp:extent cx="5278120" cy="5039995"/>
            <wp:effectExtent l="0" t="0" r="0" b="8255"/>
            <wp:docPr id="3864250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25067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03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91437" w14:textId="77777777" w:rsidR="00F27238" w:rsidRDefault="00F27238" w:rsidP="00835FB1"/>
    <w:p w14:paraId="23A4E1A5" w14:textId="19C74925" w:rsidR="00F27238" w:rsidRDefault="000156F8" w:rsidP="00835FB1">
      <w:r w:rsidRPr="000156F8">
        <w:lastRenderedPageBreak/>
        <w:drawing>
          <wp:inline distT="0" distB="0" distL="0" distR="0" wp14:anchorId="0D4DD5FA" wp14:editId="23C6B9F3">
            <wp:extent cx="5278120" cy="3026410"/>
            <wp:effectExtent l="0" t="0" r="0" b="2540"/>
            <wp:docPr id="14772478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47836" name="Picture 1" descr="A screenshot of a computer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604C0" w14:textId="77777777" w:rsidR="00F27238" w:rsidRDefault="00F27238" w:rsidP="00835FB1"/>
    <w:p w14:paraId="69CEE828" w14:textId="77777777" w:rsidR="00F27238" w:rsidRDefault="00F27238" w:rsidP="00835FB1"/>
    <w:p w14:paraId="1CD9F18B" w14:textId="3D051BED" w:rsidR="000156F8" w:rsidRDefault="000156F8" w:rsidP="00835FB1">
      <w:r w:rsidRPr="000156F8">
        <w:drawing>
          <wp:inline distT="0" distB="0" distL="0" distR="0" wp14:anchorId="080D18DC" wp14:editId="6E1ABD11">
            <wp:extent cx="5278120" cy="3209925"/>
            <wp:effectExtent l="0" t="0" r="0" b="9525"/>
            <wp:docPr id="11856285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628514" name="Picture 1" descr="A screenshot of a computer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2927D" w14:textId="77777777" w:rsidR="000156F8" w:rsidRDefault="000156F8" w:rsidP="00835FB1"/>
    <w:p w14:paraId="7289568D" w14:textId="77777777" w:rsidR="000156F8" w:rsidRDefault="000156F8" w:rsidP="00835FB1"/>
    <w:p w14:paraId="01C4A0E8" w14:textId="77777777" w:rsidR="000156F8" w:rsidRDefault="000156F8" w:rsidP="00835FB1"/>
    <w:p w14:paraId="2D27D93A" w14:textId="1D389D0D" w:rsidR="00F27238" w:rsidRDefault="00F27238" w:rsidP="00F27238">
      <w:pPr>
        <w:pStyle w:val="Title"/>
        <w:ind w:left="1" w:hanging="3"/>
        <w:jc w:val="center"/>
        <w:rPr>
          <w:b/>
          <w:bCs/>
          <w:sz w:val="32"/>
          <w:szCs w:val="32"/>
        </w:rPr>
      </w:pPr>
      <w:r w:rsidRPr="00C5466B">
        <w:rPr>
          <w:b/>
          <w:bCs/>
          <w:sz w:val="32"/>
          <w:szCs w:val="32"/>
        </w:rPr>
        <w:t>LEARNING LOG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4</w:t>
      </w:r>
    </w:p>
    <w:p w14:paraId="6CC55318" w14:textId="0B2657FD" w:rsidR="00F27238" w:rsidRPr="00C5466B" w:rsidRDefault="00F27238" w:rsidP="00F27238">
      <w:r>
        <w:lastRenderedPageBreak/>
        <w:t xml:space="preserve">From: </w:t>
      </w:r>
      <w:r>
        <w:t>14</w:t>
      </w:r>
      <w:r w:rsidRPr="00C5466B">
        <w:rPr>
          <w:vertAlign w:val="superscript"/>
        </w:rPr>
        <w:t>th</w:t>
      </w:r>
      <w:r>
        <w:t xml:space="preserve"> august                                                        to: </w:t>
      </w:r>
    </w:p>
    <w:p w14:paraId="6911B56E" w14:textId="77777777" w:rsidR="00F27238" w:rsidRDefault="00F27238" w:rsidP="00F27238">
      <w:pPr>
        <w:rPr>
          <w:rFonts w:eastAsia="Arial" w:cs="Arial"/>
          <w:sz w:val="22"/>
        </w:rPr>
      </w:pP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  <w:r>
        <w:rPr>
          <w:rFonts w:eastAsia="Arial" w:cs="Arial"/>
          <w:sz w:val="22"/>
        </w:rPr>
        <w:tab/>
      </w:r>
    </w:p>
    <w:tbl>
      <w:tblPr>
        <w:tblW w:w="862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628"/>
      </w:tblGrid>
      <w:tr w:rsidR="00F27238" w14:paraId="44E17D7E" w14:textId="77777777" w:rsidTr="00CD4862">
        <w:tc>
          <w:tcPr>
            <w:tcW w:w="8628" w:type="dxa"/>
          </w:tcPr>
          <w:p w14:paraId="676A2496" w14:textId="77777777" w:rsidR="00F27238" w:rsidRDefault="00F27238" w:rsidP="00CD4862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have I done? </w:t>
            </w:r>
          </w:p>
          <w:p w14:paraId="6E0A7059" w14:textId="3C189638" w:rsidR="00F27238" w:rsidRDefault="00F27238" w:rsidP="00F27238">
            <w:pPr>
              <w:spacing w:after="0" w:line="240" w:lineRule="auto"/>
              <w:jc w:val="left"/>
              <w:rPr>
                <w:rFonts w:eastAsia="Arial" w:cs="Arial"/>
                <w:sz w:val="22"/>
              </w:rPr>
            </w:pPr>
          </w:p>
          <w:p w14:paraId="4B84E8BD" w14:textId="590A4173" w:rsidR="00F27238" w:rsidRDefault="00F27238" w:rsidP="00CD4862">
            <w:pPr>
              <w:ind w:hanging="2"/>
              <w:rPr>
                <w:rFonts w:eastAsia="Arial" w:cs="Arial"/>
                <w:sz w:val="22"/>
              </w:rPr>
            </w:pPr>
          </w:p>
        </w:tc>
      </w:tr>
      <w:tr w:rsidR="00F27238" w14:paraId="52922C47" w14:textId="77777777" w:rsidTr="00CD4862">
        <w:tc>
          <w:tcPr>
            <w:tcW w:w="8628" w:type="dxa"/>
          </w:tcPr>
          <w:p w14:paraId="199814A8" w14:textId="77777777" w:rsidR="00F27238" w:rsidRDefault="00F27238" w:rsidP="00CD4862">
            <w:pPr>
              <w:ind w:hanging="2"/>
              <w:rPr>
                <w:rFonts w:eastAsia="Arial" w:cs="Arial"/>
                <w:b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did well </w:t>
            </w:r>
          </w:p>
          <w:p w14:paraId="7A5D2840" w14:textId="0E796D03" w:rsidR="00F27238" w:rsidRDefault="00F27238" w:rsidP="00F27238">
            <w:pPr>
              <w:spacing w:after="0" w:line="240" w:lineRule="auto"/>
              <w:jc w:val="left"/>
              <w:rPr>
                <w:rFonts w:eastAsia="Arial" w:cs="Arial"/>
                <w:sz w:val="22"/>
              </w:rPr>
            </w:pPr>
            <w:r w:rsidRPr="00FB01D1">
              <w:rPr>
                <w:rFonts w:ascii="Times New Roman" w:eastAsia="Times New Roman" w:hAnsi="Symbol" w:cs="Times New Roman"/>
                <w:kern w:val="0"/>
                <w:szCs w:val="24"/>
                <w:lang w:eastAsia="en-SG" w:bidi="ne-NP"/>
                <w14:ligatures w14:val="none"/>
              </w:rPr>
              <w:t></w:t>
            </w:r>
            <w:r w:rsidRPr="00FB01D1">
              <w:rPr>
                <w:rFonts w:ascii="Times New Roman" w:eastAsia="Times New Roman" w:hAnsi="Times New Roman" w:cs="Times New Roman"/>
                <w:kern w:val="0"/>
                <w:szCs w:val="24"/>
                <w:lang w:eastAsia="en-SG" w:bidi="ne-NP"/>
                <w14:ligatures w14:val="none"/>
              </w:rPr>
              <w:t xml:space="preserve"> </w:t>
            </w:r>
          </w:p>
          <w:p w14:paraId="7DA8DF79" w14:textId="1647B7EA" w:rsidR="00F27238" w:rsidRDefault="00F27238" w:rsidP="00CD4862">
            <w:pPr>
              <w:spacing w:before="100" w:beforeAutospacing="1" w:after="100" w:afterAutospacing="1" w:line="240" w:lineRule="auto"/>
              <w:jc w:val="left"/>
              <w:rPr>
                <w:rFonts w:eastAsia="Arial" w:cs="Arial"/>
                <w:sz w:val="22"/>
              </w:rPr>
            </w:pPr>
          </w:p>
        </w:tc>
      </w:tr>
      <w:tr w:rsidR="00F27238" w14:paraId="6480B0A2" w14:textId="77777777" w:rsidTr="00CD4862">
        <w:tc>
          <w:tcPr>
            <w:tcW w:w="8628" w:type="dxa"/>
          </w:tcPr>
          <w:p w14:paraId="4CB97B6E" w14:textId="77777777" w:rsidR="00F27238" w:rsidRDefault="00F27238" w:rsidP="00CD4862">
            <w:pPr>
              <w:ind w:hanging="2"/>
              <w:rPr>
                <w:rFonts w:eastAsia="Arial" w:cs="Arial"/>
                <w:sz w:val="22"/>
              </w:rPr>
            </w:pPr>
            <w:r>
              <w:rPr>
                <w:rFonts w:eastAsia="Arial" w:cs="Arial"/>
                <w:b/>
                <w:sz w:val="22"/>
              </w:rPr>
              <w:t xml:space="preserve">What I could improve on </w:t>
            </w:r>
          </w:p>
          <w:p w14:paraId="42B99472" w14:textId="6357C4F5" w:rsidR="00F27238" w:rsidRDefault="00F27238" w:rsidP="00CD4862">
            <w:pPr>
              <w:rPr>
                <w:rFonts w:eastAsia="Arial" w:cs="Arial"/>
                <w:sz w:val="22"/>
              </w:rPr>
            </w:pPr>
          </w:p>
        </w:tc>
      </w:tr>
      <w:tr w:rsidR="00F27238" w14:paraId="22AC8A1A" w14:textId="77777777" w:rsidTr="00CD4862">
        <w:tc>
          <w:tcPr>
            <w:tcW w:w="8628" w:type="dxa"/>
          </w:tcPr>
          <w:p w14:paraId="380511D1" w14:textId="77777777" w:rsidR="00F27238" w:rsidRDefault="00F27238" w:rsidP="00CD4862">
            <w:pPr>
              <w:pStyle w:val="Heading1"/>
              <w:numPr>
                <w:ilvl w:val="0"/>
                <w:numId w:val="0"/>
              </w:numPr>
            </w:pPr>
            <w:r>
              <w:t xml:space="preserve">Action I can take to improve my skills and learning </w:t>
            </w:r>
          </w:p>
          <w:p w14:paraId="6E508934" w14:textId="392BE609" w:rsidR="00F27238" w:rsidRDefault="00F27238" w:rsidP="00CD4862">
            <w:pPr>
              <w:ind w:hanging="2"/>
              <w:rPr>
                <w:rFonts w:eastAsia="Arial" w:cs="Arial"/>
                <w:sz w:val="22"/>
              </w:rPr>
            </w:pPr>
          </w:p>
        </w:tc>
      </w:tr>
    </w:tbl>
    <w:p w14:paraId="503AC4D0" w14:textId="77777777" w:rsidR="00F27238" w:rsidRDefault="00F27238" w:rsidP="00F27238"/>
    <w:p w14:paraId="799D3055" w14:textId="77777777" w:rsidR="00F27238" w:rsidRPr="00F8248C" w:rsidRDefault="00F27238" w:rsidP="00F27238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Cs w:val="24"/>
          <w:lang w:eastAsia="en-SG" w:bidi="ne-NP"/>
          <w14:ligatures w14:val="none"/>
        </w:rPr>
      </w:pPr>
      <w:r w:rsidRPr="00F8248C"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 xml:space="preserve">Screenshots Proofs for the 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eastAsia="en-SG" w:bidi="ne-NP"/>
          <w14:ligatures w14:val="none"/>
        </w:rPr>
        <w:t>Log 3</w:t>
      </w:r>
    </w:p>
    <w:p w14:paraId="2D2986DF" w14:textId="77777777" w:rsidR="00F27238" w:rsidRPr="00835FB1" w:rsidRDefault="00F27238" w:rsidP="00835FB1"/>
    <w:sectPr w:rsidR="00F27238" w:rsidRPr="00835FB1" w:rsidSect="00C5466B"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8B8E2" w14:textId="77777777" w:rsidR="00DF0D87" w:rsidRDefault="00DF0D87" w:rsidP="00C5466B">
      <w:pPr>
        <w:spacing w:after="0" w:line="240" w:lineRule="auto"/>
      </w:pPr>
      <w:r>
        <w:separator/>
      </w:r>
    </w:p>
  </w:endnote>
  <w:endnote w:type="continuationSeparator" w:id="0">
    <w:p w14:paraId="416727C5" w14:textId="77777777" w:rsidR="00DF0D87" w:rsidRDefault="00DF0D87" w:rsidP="00C546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0D283" w14:textId="77777777" w:rsidR="00DF0D87" w:rsidRDefault="00DF0D87" w:rsidP="00C5466B">
      <w:pPr>
        <w:spacing w:after="0" w:line="240" w:lineRule="auto"/>
      </w:pPr>
      <w:r>
        <w:separator/>
      </w:r>
    </w:p>
  </w:footnote>
  <w:footnote w:type="continuationSeparator" w:id="0">
    <w:p w14:paraId="67CB104B" w14:textId="77777777" w:rsidR="00DF0D87" w:rsidRDefault="00DF0D87" w:rsidP="00C546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A5E8F"/>
    <w:multiLevelType w:val="multilevel"/>
    <w:tmpl w:val="D02E2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1699F"/>
    <w:multiLevelType w:val="multilevel"/>
    <w:tmpl w:val="A06E3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1C0846"/>
    <w:multiLevelType w:val="hybridMultilevel"/>
    <w:tmpl w:val="2B70EDC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B7E3F"/>
    <w:multiLevelType w:val="hybridMultilevel"/>
    <w:tmpl w:val="046AD5E8"/>
    <w:lvl w:ilvl="0" w:tplc="ABC89924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26C70"/>
    <w:multiLevelType w:val="multilevel"/>
    <w:tmpl w:val="AA88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41559B"/>
    <w:multiLevelType w:val="multilevel"/>
    <w:tmpl w:val="A726E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DD28FD"/>
    <w:multiLevelType w:val="hybridMultilevel"/>
    <w:tmpl w:val="55DA211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FB671F"/>
    <w:multiLevelType w:val="multilevel"/>
    <w:tmpl w:val="AB823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5652E9"/>
    <w:multiLevelType w:val="multilevel"/>
    <w:tmpl w:val="FBA6B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7839241">
    <w:abstractNumId w:val="3"/>
  </w:num>
  <w:num w:numId="2" w16cid:durableId="1999456372">
    <w:abstractNumId w:val="5"/>
  </w:num>
  <w:num w:numId="3" w16cid:durableId="2027750487">
    <w:abstractNumId w:val="4"/>
  </w:num>
  <w:num w:numId="4" w16cid:durableId="2136174354">
    <w:abstractNumId w:val="0"/>
  </w:num>
  <w:num w:numId="5" w16cid:durableId="727530262">
    <w:abstractNumId w:val="1"/>
  </w:num>
  <w:num w:numId="6" w16cid:durableId="316299430">
    <w:abstractNumId w:val="2"/>
  </w:num>
  <w:num w:numId="7" w16cid:durableId="1651863108">
    <w:abstractNumId w:val="8"/>
  </w:num>
  <w:num w:numId="8" w16cid:durableId="1209955647">
    <w:abstractNumId w:val="6"/>
  </w:num>
  <w:num w:numId="9" w16cid:durableId="4324329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zU0sbA0MTQ3NDNU0lEKTi0uzszPAykwrgUAMQFFrSwAAAA="/>
  </w:docVars>
  <w:rsids>
    <w:rsidRoot w:val="0011630C"/>
    <w:rsid w:val="000156F8"/>
    <w:rsid w:val="001012EF"/>
    <w:rsid w:val="0011630C"/>
    <w:rsid w:val="0031362A"/>
    <w:rsid w:val="00391CE6"/>
    <w:rsid w:val="00513AF5"/>
    <w:rsid w:val="00524F5F"/>
    <w:rsid w:val="0054239B"/>
    <w:rsid w:val="005C6CAE"/>
    <w:rsid w:val="005E332C"/>
    <w:rsid w:val="00646F8D"/>
    <w:rsid w:val="006705DA"/>
    <w:rsid w:val="006E2905"/>
    <w:rsid w:val="006F7D8F"/>
    <w:rsid w:val="00742B59"/>
    <w:rsid w:val="007C3B23"/>
    <w:rsid w:val="00835FB1"/>
    <w:rsid w:val="008819D1"/>
    <w:rsid w:val="00894820"/>
    <w:rsid w:val="00894941"/>
    <w:rsid w:val="008A41C1"/>
    <w:rsid w:val="008E12DF"/>
    <w:rsid w:val="00927FC7"/>
    <w:rsid w:val="009C5D0C"/>
    <w:rsid w:val="00B13952"/>
    <w:rsid w:val="00B46DE1"/>
    <w:rsid w:val="00BB040A"/>
    <w:rsid w:val="00BF530F"/>
    <w:rsid w:val="00C5466B"/>
    <w:rsid w:val="00CE19CD"/>
    <w:rsid w:val="00DF0D87"/>
    <w:rsid w:val="00EA7D34"/>
    <w:rsid w:val="00EE0C7D"/>
    <w:rsid w:val="00EE2A71"/>
    <w:rsid w:val="00F27238"/>
    <w:rsid w:val="00F8248C"/>
    <w:rsid w:val="00FB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1307A"/>
  <w15:chartTrackingRefBased/>
  <w15:docId w15:val="{93E7EC72-232E-4179-B6F5-38FEFC23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B1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630C"/>
    <w:pPr>
      <w:keepNext/>
      <w:keepLines/>
      <w:numPr>
        <w:numId w:val="1"/>
      </w:numPr>
      <w:spacing w:before="360" w:after="80"/>
      <w:outlineLvl w:val="0"/>
    </w:pPr>
    <w:rPr>
      <w:rFonts w:eastAsiaTheme="majorEastAsia" w:cstheme="majorBidi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63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30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63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30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3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3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3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3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30C"/>
    <w:rPr>
      <w:rFonts w:ascii="Arial" w:eastAsiaTheme="majorEastAsia" w:hAnsi="Arial" w:cstheme="majorBidi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630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30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630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30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30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30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30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30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1163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163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3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63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163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630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1630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1630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3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30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1630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54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4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66B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54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66B"/>
    <w:rPr>
      <w:rFonts w:ascii="Arial" w:hAnsi="Arial"/>
      <w:sz w:val="24"/>
    </w:rPr>
  </w:style>
  <w:style w:type="paragraph" w:styleId="NormalWeb">
    <w:name w:val="Normal (Web)"/>
    <w:basedOn w:val="Normal"/>
    <w:uiPriority w:val="99"/>
    <w:semiHidden/>
    <w:unhideWhenUsed/>
    <w:rsid w:val="00513AF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Cs w:val="24"/>
      <w:lang w:eastAsia="en-SG" w:bidi="ne-NP"/>
      <w14:ligatures w14:val="none"/>
    </w:rPr>
  </w:style>
  <w:style w:type="character" w:styleId="Strong">
    <w:name w:val="Strong"/>
    <w:basedOn w:val="DefaultParagraphFont"/>
    <w:uiPriority w:val="22"/>
    <w:qFormat/>
    <w:rsid w:val="00513AF5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B46DE1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E29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A7E420F-534C-4AAD-AFFB-8D7DCD8A3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30</Pages>
  <Words>1579</Words>
  <Characters>900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6</cp:revision>
  <dcterms:created xsi:type="dcterms:W3CDTF">2024-08-29T03:19:00Z</dcterms:created>
  <dcterms:modified xsi:type="dcterms:W3CDTF">2024-09-16T12:11:00Z</dcterms:modified>
</cp:coreProperties>
</file>